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8CDA6" w14:textId="739F9782" w:rsidR="008A347A" w:rsidRDefault="00AC0286" w:rsidP="00AC0286">
      <w:pPr>
        <w:ind w:left="720"/>
      </w:pPr>
      <w:r>
        <w:t xml:space="preserve">     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C1393D2" wp14:editId="191D349A">
            <wp:simplePos x="1104900" y="228600"/>
            <wp:positionH relativeFrom="margin">
              <wp:align>left</wp:align>
            </wp:positionH>
            <wp:positionV relativeFrom="margin">
              <wp:align>top</wp:align>
            </wp:positionV>
            <wp:extent cx="1243330" cy="995045"/>
            <wp:effectExtent l="0" t="0" r="0" b="0"/>
            <wp:wrapSquare wrapText="bothSides"/>
            <wp:docPr id="846884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99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8EDD38" w14:textId="3732E7BF" w:rsidR="008A347A" w:rsidRPr="00C31EEE" w:rsidRDefault="00014AFC" w:rsidP="008A347A">
      <w:pPr>
        <w:jc w:val="center"/>
        <w:rPr>
          <w:rFonts w:ascii="Calibri" w:hAnsi="Calibri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CE7B1C" wp14:editId="4C24B4A4">
                <wp:simplePos x="0" y="0"/>
                <wp:positionH relativeFrom="column">
                  <wp:posOffset>1724025</wp:posOffset>
                </wp:positionH>
                <wp:positionV relativeFrom="paragraph">
                  <wp:posOffset>110490</wp:posOffset>
                </wp:positionV>
                <wp:extent cx="4000500" cy="463550"/>
                <wp:effectExtent l="0" t="0" r="0" b="0"/>
                <wp:wrapSquare wrapText="bothSides"/>
                <wp:docPr id="189514533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FFD1F" w14:textId="77777777" w:rsidR="00475BA6" w:rsidRPr="00C31EEE" w:rsidRDefault="00475BA6" w:rsidP="00475BA6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C31EEE">
                              <w:rPr>
                                <w:rFonts w:ascii="Calibri" w:hAnsi="Calibri"/>
                                <w:b/>
                              </w:rPr>
                              <w:t>Hiawassee Downtown Development Authority</w:t>
                            </w:r>
                          </w:p>
                          <w:p w14:paraId="32AE6208" w14:textId="10D7F4EC" w:rsidR="00475BA6" w:rsidRDefault="00475BA6" w:rsidP="00475BA6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C31EEE">
                              <w:rPr>
                                <w:rFonts w:ascii="Calibri" w:hAnsi="Calibri"/>
                                <w:b/>
                              </w:rPr>
                              <w:t xml:space="preserve">Meeting </w:t>
                            </w:r>
                            <w:r w:rsidR="00AE139E">
                              <w:rPr>
                                <w:rFonts w:ascii="Calibri" w:hAnsi="Calibri"/>
                                <w:b/>
                              </w:rPr>
                              <w:t>Minutes</w:t>
                            </w:r>
                            <w:r>
                              <w:rPr>
                                <w:rFonts w:ascii="Calibri" w:hAnsi="Calibri"/>
                                <w:b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CE7B1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5.75pt;margin-top:8.7pt;width:315pt;height:36.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" stroked="f">
                <v:textbox style="mso-fit-shape-to-text:t">
                  <w:txbxContent>
                    <w:p w14:paraId="574FFD1F" w14:textId="77777777" w:rsidR="00475BA6" w:rsidRPr="00C31EEE" w:rsidRDefault="00475BA6" w:rsidP="00475BA6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C31EEE">
                        <w:rPr>
                          <w:rFonts w:ascii="Calibri" w:hAnsi="Calibri"/>
                          <w:b/>
                        </w:rPr>
                        <w:t>Hiawassee Downtown Development Authority</w:t>
                      </w:r>
                    </w:p>
                    <w:p w14:paraId="32AE6208" w14:textId="10D7F4EC" w:rsidR="00475BA6" w:rsidRDefault="00475BA6" w:rsidP="00475BA6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C31EEE">
                        <w:rPr>
                          <w:rFonts w:ascii="Calibri" w:hAnsi="Calibri"/>
                          <w:b/>
                        </w:rPr>
                        <w:t xml:space="preserve">Meeting </w:t>
                      </w:r>
                      <w:r w:rsidR="00AE139E">
                        <w:rPr>
                          <w:rFonts w:ascii="Calibri" w:hAnsi="Calibri"/>
                          <w:b/>
                        </w:rPr>
                        <w:t>Minutes</w:t>
                      </w:r>
                      <w:r>
                        <w:rPr>
                          <w:rFonts w:ascii="Calibri" w:hAnsi="Calibri"/>
                          <w:b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CCD656" w14:textId="77777777" w:rsidR="002A6D7D" w:rsidRDefault="002A6D7D" w:rsidP="008A347A">
      <w:pPr>
        <w:rPr>
          <w:rFonts w:ascii="Calibri" w:hAnsi="Calibri"/>
        </w:rPr>
      </w:pPr>
    </w:p>
    <w:p w14:paraId="748323B6" w14:textId="77777777" w:rsidR="002A6D7D" w:rsidRDefault="002A6D7D" w:rsidP="008A347A">
      <w:pPr>
        <w:rPr>
          <w:rFonts w:ascii="Calibri" w:hAnsi="Calibri"/>
        </w:rPr>
      </w:pPr>
    </w:p>
    <w:p w14:paraId="5B060EE1" w14:textId="77777777" w:rsidR="002A6D7D" w:rsidRDefault="002A6D7D" w:rsidP="008A347A">
      <w:pPr>
        <w:rPr>
          <w:rFonts w:ascii="Calibri" w:hAnsi="Calibri"/>
        </w:rPr>
      </w:pPr>
    </w:p>
    <w:p w14:paraId="4B0E97DF" w14:textId="77777777" w:rsidR="002A6D7D" w:rsidRDefault="002A6D7D" w:rsidP="008A347A">
      <w:pPr>
        <w:rPr>
          <w:rFonts w:ascii="Calibri" w:hAnsi="Calibri"/>
        </w:rPr>
      </w:pPr>
    </w:p>
    <w:p w14:paraId="35EFA0C6" w14:textId="77777777" w:rsidR="002A6D7D" w:rsidRDefault="002A6D7D" w:rsidP="008A347A">
      <w:pPr>
        <w:rPr>
          <w:rFonts w:ascii="Calibri" w:hAnsi="Calibri"/>
        </w:rPr>
      </w:pPr>
    </w:p>
    <w:p w14:paraId="21C98217" w14:textId="68989C34" w:rsidR="008A347A" w:rsidRPr="000C063C" w:rsidRDefault="00C5164F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Date</w:t>
      </w:r>
      <w:r w:rsidR="00FB4A8A" w:rsidRPr="000C063C">
        <w:rPr>
          <w:rFonts w:asciiTheme="minorHAnsi" w:hAnsiTheme="minorHAnsi" w:cstheme="minorHAnsi"/>
          <w:sz w:val="22"/>
          <w:szCs w:val="22"/>
        </w:rPr>
        <w:t xml:space="preserve">: </w:t>
      </w:r>
      <w:r w:rsidR="00FB4A8A" w:rsidRPr="000C063C">
        <w:rPr>
          <w:rFonts w:asciiTheme="minorHAnsi" w:hAnsiTheme="minorHAnsi" w:cstheme="minorHAnsi"/>
          <w:sz w:val="22"/>
          <w:szCs w:val="22"/>
        </w:rPr>
        <w:tab/>
      </w:r>
      <w:r w:rsidR="00FB4A8A" w:rsidRPr="000C063C">
        <w:rPr>
          <w:rFonts w:asciiTheme="minorHAnsi" w:hAnsiTheme="minorHAnsi" w:cstheme="minorHAnsi"/>
          <w:sz w:val="22"/>
          <w:szCs w:val="22"/>
        </w:rPr>
        <w:tab/>
        <w:t>Tuesday</w:t>
      </w:r>
      <w:r w:rsidR="005307AD" w:rsidRPr="000C063C">
        <w:rPr>
          <w:rFonts w:asciiTheme="minorHAnsi" w:hAnsiTheme="minorHAnsi" w:cstheme="minorHAnsi"/>
          <w:sz w:val="22"/>
          <w:szCs w:val="22"/>
        </w:rPr>
        <w:t>,</w:t>
      </w:r>
      <w:r w:rsidR="00200FAA" w:rsidRPr="000C063C">
        <w:rPr>
          <w:rFonts w:asciiTheme="minorHAnsi" w:hAnsiTheme="minorHAnsi" w:cstheme="minorHAnsi"/>
          <w:sz w:val="22"/>
          <w:szCs w:val="22"/>
        </w:rPr>
        <w:t xml:space="preserve"> </w:t>
      </w:r>
      <w:r w:rsidR="00C61D73">
        <w:rPr>
          <w:rFonts w:asciiTheme="minorHAnsi" w:hAnsiTheme="minorHAnsi" w:cstheme="minorHAnsi"/>
          <w:sz w:val="22"/>
          <w:szCs w:val="22"/>
        </w:rPr>
        <w:t>January</w:t>
      </w:r>
      <w:r w:rsidR="00C02AF3">
        <w:rPr>
          <w:rFonts w:asciiTheme="minorHAnsi" w:hAnsiTheme="minorHAnsi" w:cstheme="minorHAnsi"/>
          <w:sz w:val="22"/>
          <w:szCs w:val="22"/>
        </w:rPr>
        <w:t xml:space="preserve"> </w:t>
      </w:r>
      <w:r w:rsidR="00C61D73">
        <w:rPr>
          <w:rFonts w:asciiTheme="minorHAnsi" w:hAnsiTheme="minorHAnsi" w:cstheme="minorHAnsi"/>
          <w:sz w:val="22"/>
          <w:szCs w:val="22"/>
        </w:rPr>
        <w:t>20</w:t>
      </w:r>
      <w:r w:rsidR="00E5487C" w:rsidRPr="000C063C">
        <w:rPr>
          <w:rFonts w:asciiTheme="minorHAnsi" w:hAnsiTheme="minorHAnsi" w:cstheme="minorHAnsi"/>
          <w:sz w:val="22"/>
          <w:szCs w:val="22"/>
        </w:rPr>
        <w:t>,</w:t>
      </w:r>
      <w:r w:rsidR="00DA3779" w:rsidRPr="000C063C">
        <w:rPr>
          <w:rFonts w:asciiTheme="minorHAnsi" w:hAnsiTheme="minorHAnsi" w:cstheme="minorHAnsi"/>
          <w:sz w:val="22"/>
          <w:szCs w:val="22"/>
        </w:rPr>
        <w:t xml:space="preserve"> 202</w:t>
      </w:r>
      <w:r w:rsidR="00C61D73">
        <w:rPr>
          <w:rFonts w:asciiTheme="minorHAnsi" w:hAnsiTheme="minorHAnsi" w:cstheme="minorHAnsi"/>
          <w:sz w:val="22"/>
          <w:szCs w:val="22"/>
        </w:rPr>
        <w:t>6</w:t>
      </w:r>
      <w:r w:rsidR="00D145D4" w:rsidRPr="000C063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A90708A" w14:textId="77777777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Time</w:t>
      </w:r>
      <w:proofErr w:type="gramStart"/>
      <w:r w:rsidRPr="000C063C">
        <w:rPr>
          <w:rFonts w:asciiTheme="minorHAnsi" w:hAnsiTheme="minorHAnsi" w:cstheme="minorHAnsi"/>
          <w:sz w:val="22"/>
          <w:szCs w:val="22"/>
        </w:rPr>
        <w:t>:</w:t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="001F635A" w:rsidRPr="000C063C">
        <w:rPr>
          <w:rFonts w:asciiTheme="minorHAnsi" w:hAnsiTheme="minorHAnsi" w:cstheme="minorHAnsi"/>
          <w:sz w:val="22"/>
          <w:szCs w:val="22"/>
        </w:rPr>
        <w:t>8</w:t>
      </w:r>
      <w:proofErr w:type="gramEnd"/>
      <w:r w:rsidR="008905B4" w:rsidRPr="000C063C">
        <w:rPr>
          <w:rFonts w:asciiTheme="minorHAnsi" w:hAnsiTheme="minorHAnsi" w:cstheme="minorHAnsi"/>
          <w:sz w:val="22"/>
          <w:szCs w:val="22"/>
        </w:rPr>
        <w:t xml:space="preserve">:30 </w:t>
      </w:r>
      <w:r w:rsidR="001F635A" w:rsidRPr="000C063C">
        <w:rPr>
          <w:rFonts w:asciiTheme="minorHAnsi" w:hAnsiTheme="minorHAnsi" w:cstheme="minorHAnsi"/>
          <w:sz w:val="22"/>
          <w:szCs w:val="22"/>
        </w:rPr>
        <w:t>A</w:t>
      </w:r>
      <w:r w:rsidR="008905B4" w:rsidRPr="000C063C">
        <w:rPr>
          <w:rFonts w:asciiTheme="minorHAnsi" w:hAnsiTheme="minorHAnsi" w:cstheme="minorHAnsi"/>
          <w:sz w:val="22"/>
          <w:szCs w:val="22"/>
        </w:rPr>
        <w:t>M</w:t>
      </w:r>
    </w:p>
    <w:p w14:paraId="223A4337" w14:textId="1029D922" w:rsidR="008A347A" w:rsidRDefault="008A347A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Location:</w:t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="00AC335C" w:rsidRPr="000C063C">
        <w:rPr>
          <w:rFonts w:asciiTheme="minorHAnsi" w:hAnsiTheme="minorHAnsi" w:cstheme="minorHAnsi"/>
          <w:sz w:val="22"/>
          <w:szCs w:val="22"/>
        </w:rPr>
        <w:t>50 River Street</w:t>
      </w:r>
      <w:r w:rsidR="00836206">
        <w:rPr>
          <w:rFonts w:asciiTheme="minorHAnsi" w:hAnsiTheme="minorHAnsi" w:cstheme="minorHAnsi"/>
          <w:sz w:val="22"/>
          <w:szCs w:val="22"/>
        </w:rPr>
        <w:t>, Upstairs Training Room</w:t>
      </w:r>
    </w:p>
    <w:p w14:paraId="1D5CDFFE" w14:textId="2666D22B" w:rsidR="00AE139E" w:rsidRDefault="00AE139E" w:rsidP="00AE139E">
      <w:pPr>
        <w:ind w:firstLine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oard Present:</w:t>
      </w:r>
      <w:r>
        <w:rPr>
          <w:rFonts w:asciiTheme="minorHAnsi" w:hAnsiTheme="minorHAnsi" w:cstheme="minorHAnsi"/>
          <w:sz w:val="22"/>
          <w:szCs w:val="22"/>
        </w:rPr>
        <w:tab/>
        <w:t>Shawn Farmer, Kristi Bryant, Bradley Barrett</w:t>
      </w:r>
    </w:p>
    <w:p w14:paraId="0F09E104" w14:textId="77777777" w:rsidR="00AE139E" w:rsidRDefault="00AE139E" w:rsidP="00AE13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>Staff Present:</w:t>
      </w:r>
      <w:r>
        <w:rPr>
          <w:rFonts w:asciiTheme="minorHAnsi" w:hAnsiTheme="minorHAnsi" w:cstheme="minorHAnsi"/>
          <w:sz w:val="22"/>
          <w:szCs w:val="22"/>
        </w:rPr>
        <w:tab/>
        <w:t>Lily Ponitz, Jinelle Wagner</w:t>
      </w:r>
    </w:p>
    <w:p w14:paraId="090A0819" w14:textId="436B5031" w:rsidR="00AE139E" w:rsidRPr="000C063C" w:rsidRDefault="00AE139E" w:rsidP="00AE13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>Guests Present:</w:t>
      </w:r>
      <w:r>
        <w:rPr>
          <w:rFonts w:asciiTheme="minorHAnsi" w:hAnsiTheme="minorHAnsi" w:cstheme="minorHAnsi"/>
          <w:sz w:val="22"/>
          <w:szCs w:val="22"/>
        </w:rPr>
        <w:tab/>
        <w:t>Leslie Howard</w:t>
      </w:r>
      <w:r w:rsidR="00B32BE9">
        <w:rPr>
          <w:rFonts w:asciiTheme="minorHAnsi" w:hAnsiTheme="minorHAnsi" w:cstheme="minorHAnsi"/>
          <w:sz w:val="22"/>
          <w:szCs w:val="22"/>
        </w:rPr>
        <w:t>, Samantha Laratta,</w:t>
      </w:r>
      <w:r>
        <w:rPr>
          <w:rFonts w:asciiTheme="minorHAnsi" w:hAnsiTheme="minorHAnsi" w:cstheme="minorHAnsi"/>
          <w:sz w:val="22"/>
          <w:szCs w:val="22"/>
        </w:rPr>
        <w:t xml:space="preserve"> Caitlin Ayers, William Ayers</w:t>
      </w:r>
    </w:p>
    <w:p w14:paraId="0D6CAE06" w14:textId="77777777" w:rsidR="00AE139E" w:rsidRPr="000C063C" w:rsidRDefault="00AE139E" w:rsidP="008A347A">
      <w:pPr>
        <w:rPr>
          <w:rFonts w:asciiTheme="minorHAnsi" w:hAnsiTheme="minorHAnsi" w:cstheme="minorHAnsi"/>
          <w:sz w:val="22"/>
          <w:szCs w:val="22"/>
        </w:rPr>
      </w:pPr>
    </w:p>
    <w:p w14:paraId="303149BB" w14:textId="77777777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</w:p>
    <w:p w14:paraId="6DE65FFA" w14:textId="137911A1" w:rsidR="008A347A" w:rsidRPr="008F2D19" w:rsidRDefault="008A347A" w:rsidP="008A347A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F2D19">
        <w:rPr>
          <w:rFonts w:asciiTheme="minorHAnsi" w:hAnsiTheme="minorHAnsi" w:cstheme="minorHAnsi"/>
          <w:b/>
          <w:bCs/>
          <w:sz w:val="22"/>
          <w:szCs w:val="22"/>
        </w:rPr>
        <w:t>Call to order</w:t>
      </w:r>
      <w:r w:rsidR="00AE139E" w:rsidRPr="008F2D1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965C587" w14:textId="4506213C" w:rsidR="008F2D19" w:rsidRDefault="00C61D73" w:rsidP="008F2D19">
      <w:pPr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risti</w:t>
      </w:r>
      <w:r w:rsidR="008F2D19">
        <w:rPr>
          <w:rFonts w:asciiTheme="minorHAnsi" w:hAnsiTheme="minorHAnsi" w:cstheme="minorHAnsi"/>
          <w:sz w:val="22"/>
          <w:szCs w:val="22"/>
        </w:rPr>
        <w:t xml:space="preserve"> called the meeting to order at 8:3</w:t>
      </w:r>
      <w:r>
        <w:rPr>
          <w:rFonts w:asciiTheme="minorHAnsi" w:hAnsiTheme="minorHAnsi" w:cstheme="minorHAnsi"/>
          <w:sz w:val="22"/>
          <w:szCs w:val="22"/>
        </w:rPr>
        <w:t>4</w:t>
      </w:r>
      <w:r w:rsidR="008F2D19">
        <w:rPr>
          <w:rFonts w:asciiTheme="minorHAnsi" w:hAnsiTheme="minorHAnsi" w:cstheme="minorHAnsi"/>
          <w:sz w:val="22"/>
          <w:szCs w:val="22"/>
        </w:rPr>
        <w:t xml:space="preserve"> AM.</w:t>
      </w:r>
    </w:p>
    <w:p w14:paraId="16419754" w14:textId="77777777" w:rsidR="00FF460C" w:rsidRPr="000C063C" w:rsidRDefault="00FF460C" w:rsidP="0033447B">
      <w:pPr>
        <w:rPr>
          <w:rFonts w:asciiTheme="minorHAnsi" w:hAnsiTheme="minorHAnsi" w:cstheme="minorHAnsi"/>
          <w:sz w:val="22"/>
          <w:szCs w:val="22"/>
        </w:rPr>
      </w:pPr>
    </w:p>
    <w:p w14:paraId="130FE9E4" w14:textId="39C7E728" w:rsidR="00D31DFF" w:rsidRPr="008F2D19" w:rsidRDefault="00D31DFF" w:rsidP="00D31DFF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F2D19">
        <w:rPr>
          <w:rFonts w:asciiTheme="minorHAnsi" w:hAnsiTheme="minorHAnsi" w:cstheme="minorHAnsi"/>
          <w:b/>
          <w:bCs/>
          <w:sz w:val="22"/>
          <w:szCs w:val="22"/>
        </w:rPr>
        <w:t xml:space="preserve">Adopt agenda as set </w:t>
      </w:r>
      <w:r w:rsidR="000C7415" w:rsidRPr="008F2D19">
        <w:rPr>
          <w:rFonts w:asciiTheme="minorHAnsi" w:hAnsiTheme="minorHAnsi" w:cstheme="minorHAnsi"/>
          <w:b/>
          <w:bCs/>
          <w:sz w:val="22"/>
          <w:szCs w:val="22"/>
        </w:rPr>
        <w:t>or amended</w:t>
      </w:r>
    </w:p>
    <w:p w14:paraId="3AE2B6D5" w14:textId="1735E306" w:rsidR="008F2D19" w:rsidRDefault="008F2D19" w:rsidP="008F2D19">
      <w:pPr>
        <w:ind w:left="1080"/>
        <w:rPr>
          <w:rFonts w:asciiTheme="minorHAnsi" w:hAnsiTheme="minorHAnsi" w:cstheme="minorHAnsi"/>
          <w:sz w:val="22"/>
          <w:szCs w:val="22"/>
        </w:rPr>
      </w:pPr>
      <w:r w:rsidRPr="008F2D19">
        <w:rPr>
          <w:rFonts w:asciiTheme="minorHAnsi" w:hAnsiTheme="minorHAnsi" w:cstheme="minorHAnsi"/>
          <w:sz w:val="22"/>
          <w:szCs w:val="22"/>
        </w:rPr>
        <w:t xml:space="preserve">Motion: </w:t>
      </w:r>
      <w:r w:rsidR="00B65AB0">
        <w:rPr>
          <w:rFonts w:asciiTheme="minorHAnsi" w:hAnsiTheme="minorHAnsi" w:cstheme="minorHAnsi"/>
          <w:sz w:val="22"/>
          <w:szCs w:val="22"/>
        </w:rPr>
        <w:t>Shawn</w:t>
      </w:r>
      <w:r w:rsidRPr="008F2D19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B65AB0">
        <w:rPr>
          <w:rFonts w:asciiTheme="minorHAnsi" w:hAnsiTheme="minorHAnsi" w:cstheme="minorHAnsi"/>
          <w:sz w:val="22"/>
          <w:szCs w:val="22"/>
        </w:rPr>
        <w:t>Bradl</w:t>
      </w:r>
      <w:r w:rsidR="007546AC">
        <w:rPr>
          <w:rFonts w:asciiTheme="minorHAnsi" w:hAnsiTheme="minorHAnsi" w:cstheme="minorHAnsi"/>
          <w:sz w:val="22"/>
          <w:szCs w:val="22"/>
        </w:rPr>
        <w:t>e</w:t>
      </w:r>
      <w:r w:rsidR="00B65AB0">
        <w:rPr>
          <w:rFonts w:asciiTheme="minorHAnsi" w:hAnsiTheme="minorHAnsi" w:cstheme="minorHAnsi"/>
          <w:sz w:val="22"/>
          <w:szCs w:val="22"/>
        </w:rPr>
        <w:t>y</w:t>
      </w:r>
      <w:r w:rsidRPr="008F2D19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5149410B" w14:textId="77777777" w:rsidR="00FF460C" w:rsidRPr="000C063C" w:rsidRDefault="00FF460C" w:rsidP="00FF460C">
      <w:pPr>
        <w:rPr>
          <w:rFonts w:asciiTheme="minorHAnsi" w:hAnsiTheme="minorHAnsi" w:cstheme="minorHAnsi"/>
          <w:sz w:val="22"/>
          <w:szCs w:val="22"/>
        </w:rPr>
      </w:pPr>
    </w:p>
    <w:p w14:paraId="3890020D" w14:textId="61130AC1" w:rsidR="00FF460C" w:rsidRPr="00E072CA" w:rsidRDefault="00FF460C" w:rsidP="00FF460C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E072CA">
        <w:rPr>
          <w:rFonts w:asciiTheme="minorHAnsi" w:hAnsiTheme="minorHAnsi" w:cstheme="minorHAnsi"/>
          <w:b/>
          <w:bCs/>
          <w:sz w:val="22"/>
          <w:szCs w:val="22"/>
        </w:rPr>
        <w:t xml:space="preserve">Approval of </w:t>
      </w:r>
      <w:r w:rsidR="00B65AB0">
        <w:rPr>
          <w:rFonts w:asciiTheme="minorHAnsi" w:hAnsiTheme="minorHAnsi" w:cstheme="minorHAnsi"/>
          <w:b/>
          <w:bCs/>
          <w:sz w:val="22"/>
          <w:szCs w:val="22"/>
        </w:rPr>
        <w:t>December</w:t>
      </w:r>
      <w:r w:rsidR="00FD3D09" w:rsidRPr="00E072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65AB0">
        <w:rPr>
          <w:rFonts w:asciiTheme="minorHAnsi" w:hAnsiTheme="minorHAnsi" w:cstheme="minorHAnsi"/>
          <w:b/>
          <w:bCs/>
          <w:sz w:val="22"/>
          <w:szCs w:val="22"/>
        </w:rPr>
        <w:t>16</w:t>
      </w:r>
      <w:r w:rsidR="0033447B" w:rsidRPr="00E072CA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proofErr w:type="gramStart"/>
      <w:r w:rsidR="0033447B" w:rsidRPr="00E072CA">
        <w:rPr>
          <w:rFonts w:asciiTheme="minorHAnsi" w:hAnsiTheme="minorHAnsi" w:cstheme="minorHAnsi"/>
          <w:b/>
          <w:bCs/>
          <w:sz w:val="22"/>
          <w:szCs w:val="22"/>
        </w:rPr>
        <w:t>2025</w:t>
      </w:r>
      <w:proofErr w:type="gramEnd"/>
      <w:r w:rsidR="0033447B" w:rsidRPr="00E072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42CF0" w:rsidRPr="00E072CA">
        <w:rPr>
          <w:rFonts w:asciiTheme="minorHAnsi" w:hAnsiTheme="minorHAnsi" w:cstheme="minorHAnsi"/>
          <w:b/>
          <w:bCs/>
          <w:sz w:val="22"/>
          <w:szCs w:val="22"/>
        </w:rPr>
        <w:t xml:space="preserve">meeting </w:t>
      </w:r>
      <w:r w:rsidRPr="00E072CA">
        <w:rPr>
          <w:rFonts w:asciiTheme="minorHAnsi" w:hAnsiTheme="minorHAnsi" w:cstheme="minorHAnsi"/>
          <w:b/>
          <w:bCs/>
          <w:sz w:val="22"/>
          <w:szCs w:val="22"/>
        </w:rPr>
        <w:t>minutes</w:t>
      </w:r>
    </w:p>
    <w:p w14:paraId="41606396" w14:textId="09532A0F" w:rsidR="00E072CA" w:rsidRDefault="00E072CA" w:rsidP="00E072CA">
      <w:pPr>
        <w:ind w:left="1080"/>
        <w:rPr>
          <w:rFonts w:asciiTheme="minorHAnsi" w:hAnsiTheme="minorHAnsi" w:cstheme="minorHAnsi"/>
          <w:sz w:val="22"/>
          <w:szCs w:val="22"/>
        </w:rPr>
      </w:pPr>
      <w:r w:rsidRPr="00E072CA">
        <w:rPr>
          <w:rFonts w:asciiTheme="minorHAnsi" w:hAnsiTheme="minorHAnsi" w:cstheme="minorHAnsi"/>
          <w:sz w:val="22"/>
          <w:szCs w:val="22"/>
        </w:rPr>
        <w:t xml:space="preserve">Motion: </w:t>
      </w:r>
      <w:r w:rsidR="00B65AB0">
        <w:rPr>
          <w:rFonts w:asciiTheme="minorHAnsi" w:hAnsiTheme="minorHAnsi" w:cstheme="minorHAnsi"/>
          <w:sz w:val="22"/>
          <w:szCs w:val="22"/>
        </w:rPr>
        <w:t>Shawn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B65AB0">
        <w:rPr>
          <w:rFonts w:asciiTheme="minorHAnsi" w:hAnsiTheme="minorHAnsi" w:cstheme="minorHAnsi"/>
          <w:sz w:val="22"/>
          <w:szCs w:val="22"/>
        </w:rPr>
        <w:t>Bradl</w:t>
      </w:r>
      <w:r w:rsidR="007546AC">
        <w:rPr>
          <w:rFonts w:asciiTheme="minorHAnsi" w:hAnsiTheme="minorHAnsi" w:cstheme="minorHAnsi"/>
          <w:sz w:val="22"/>
          <w:szCs w:val="22"/>
        </w:rPr>
        <w:t>e</w:t>
      </w:r>
      <w:r w:rsidR="00B65AB0">
        <w:rPr>
          <w:rFonts w:asciiTheme="minorHAnsi" w:hAnsiTheme="minorHAnsi" w:cstheme="minorHAnsi"/>
          <w:sz w:val="22"/>
          <w:szCs w:val="22"/>
        </w:rPr>
        <w:t>y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2204AE95" w14:textId="77777777" w:rsidR="00FF460C" w:rsidRPr="000C063C" w:rsidRDefault="00FF460C" w:rsidP="00B4040E">
      <w:pPr>
        <w:rPr>
          <w:rFonts w:asciiTheme="minorHAnsi" w:hAnsiTheme="minorHAnsi" w:cstheme="minorHAnsi"/>
          <w:sz w:val="22"/>
          <w:szCs w:val="22"/>
        </w:rPr>
      </w:pPr>
    </w:p>
    <w:p w14:paraId="01E22A2A" w14:textId="32CF9285" w:rsidR="00906E4E" w:rsidRPr="001330B0" w:rsidRDefault="00FF460C" w:rsidP="00906E4E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1330B0">
        <w:rPr>
          <w:rFonts w:asciiTheme="minorHAnsi" w:hAnsiTheme="minorHAnsi" w:cstheme="minorHAnsi"/>
          <w:b/>
          <w:bCs/>
          <w:sz w:val="22"/>
          <w:szCs w:val="22"/>
        </w:rPr>
        <w:t>Financial Update</w:t>
      </w:r>
    </w:p>
    <w:p w14:paraId="29BE2B17" w14:textId="77777777" w:rsidR="0090167D" w:rsidRDefault="00B65AB0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 xml:space="preserve">DDA Balances came down after </w:t>
      </w:r>
      <w:r w:rsidR="0090167D">
        <w:rPr>
          <w:rFonts w:asciiTheme="minorHAnsi" w:hAnsiTheme="minorHAnsi" w:cstheme="minorHAnsi"/>
          <w:sz w:val="22"/>
          <w:szCs w:val="22"/>
        </w:rPr>
        <w:t xml:space="preserve">the </w:t>
      </w:r>
      <w:r w:rsidRPr="00B65AB0">
        <w:rPr>
          <w:rFonts w:asciiTheme="minorHAnsi" w:hAnsiTheme="minorHAnsi" w:cstheme="minorHAnsi"/>
          <w:sz w:val="22"/>
          <w:szCs w:val="22"/>
        </w:rPr>
        <w:t>purchase of the new Hike</w:t>
      </w:r>
      <w:r>
        <w:rPr>
          <w:rFonts w:asciiTheme="minorHAnsi" w:hAnsiTheme="minorHAnsi" w:cstheme="minorHAnsi"/>
          <w:sz w:val="22"/>
          <w:szCs w:val="22"/>
        </w:rPr>
        <w:t>a</w:t>
      </w:r>
      <w:r w:rsidRPr="00B65AB0">
        <w:rPr>
          <w:rFonts w:asciiTheme="minorHAnsi" w:hAnsiTheme="minorHAnsi" w:cstheme="minorHAnsi"/>
          <w:sz w:val="22"/>
          <w:szCs w:val="22"/>
        </w:rPr>
        <w:t>wassee van.</w:t>
      </w:r>
    </w:p>
    <w:p w14:paraId="74155486" w14:textId="77777777" w:rsidR="0090167D" w:rsidRDefault="00B65AB0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 xml:space="preserve">Still </w:t>
      </w:r>
      <w:r w:rsidR="0090167D">
        <w:rPr>
          <w:rFonts w:asciiTheme="minorHAnsi" w:hAnsiTheme="minorHAnsi" w:cstheme="minorHAnsi"/>
          <w:sz w:val="22"/>
          <w:szCs w:val="22"/>
        </w:rPr>
        <w:t>$</w:t>
      </w:r>
      <w:r w:rsidRPr="00B65AB0">
        <w:rPr>
          <w:rFonts w:asciiTheme="minorHAnsi" w:hAnsiTheme="minorHAnsi" w:cstheme="minorHAnsi"/>
          <w:sz w:val="22"/>
          <w:szCs w:val="22"/>
        </w:rPr>
        <w:t xml:space="preserve">11,000 in general funds plus the available fundraising money. </w:t>
      </w:r>
    </w:p>
    <w:p w14:paraId="0D35CAFC" w14:textId="77777777" w:rsidR="0090167D" w:rsidRDefault="00B65AB0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 xml:space="preserve">Allotted funds need to be transferred to the </w:t>
      </w:r>
      <w:proofErr w:type="gramStart"/>
      <w:r w:rsidRPr="00B65AB0">
        <w:rPr>
          <w:rFonts w:asciiTheme="minorHAnsi" w:hAnsiTheme="minorHAnsi" w:cstheme="minorHAnsi"/>
          <w:sz w:val="22"/>
          <w:szCs w:val="22"/>
        </w:rPr>
        <w:t>PBC</w:t>
      </w:r>
      <w:proofErr w:type="gramEnd"/>
      <w:r w:rsidRPr="00B65AB0">
        <w:rPr>
          <w:rFonts w:asciiTheme="minorHAnsi" w:hAnsiTheme="minorHAnsi" w:cstheme="minorHAnsi"/>
          <w:sz w:val="22"/>
          <w:szCs w:val="22"/>
        </w:rPr>
        <w:t xml:space="preserve"> so they have their own account.</w:t>
      </w:r>
    </w:p>
    <w:p w14:paraId="53844FA6" w14:textId="77777777" w:rsidR="0090167D" w:rsidRDefault="00B65AB0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>ARC grant was closed out and the retainer was returned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86650F2" w14:textId="4954D8C9" w:rsidR="00B65AB0" w:rsidRDefault="00B65AB0" w:rsidP="0090167D">
      <w:pPr>
        <w:pStyle w:val="ListParagraph"/>
        <w:numPr>
          <w:ilvl w:val="0"/>
          <w:numId w:val="7"/>
        </w:numPr>
        <w:ind w:left="144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>Hik</w:t>
      </w:r>
      <w:r>
        <w:rPr>
          <w:rFonts w:asciiTheme="minorHAnsi" w:hAnsiTheme="minorHAnsi" w:cstheme="minorHAnsi"/>
          <w:sz w:val="22"/>
          <w:szCs w:val="22"/>
        </w:rPr>
        <w:t>e</w:t>
      </w:r>
      <w:r w:rsidRPr="00B65AB0">
        <w:rPr>
          <w:rFonts w:asciiTheme="minorHAnsi" w:hAnsiTheme="minorHAnsi" w:cstheme="minorHAnsi"/>
          <w:sz w:val="22"/>
          <w:szCs w:val="22"/>
        </w:rPr>
        <w:t xml:space="preserve">awassee, </w:t>
      </w:r>
      <w:r w:rsidR="0090167D">
        <w:rPr>
          <w:rFonts w:asciiTheme="minorHAnsi" w:hAnsiTheme="minorHAnsi" w:cstheme="minorHAnsi"/>
          <w:sz w:val="22"/>
          <w:szCs w:val="22"/>
        </w:rPr>
        <w:t>$5,000</w:t>
      </w:r>
      <w:r w:rsidRPr="00B65AB0">
        <w:rPr>
          <w:rFonts w:asciiTheme="minorHAnsi" w:hAnsiTheme="minorHAnsi" w:cstheme="minorHAnsi"/>
          <w:sz w:val="22"/>
          <w:szCs w:val="22"/>
        </w:rPr>
        <w:t xml:space="preserve"> was raised </w:t>
      </w:r>
      <w:r w:rsidR="0090167D">
        <w:rPr>
          <w:rFonts w:asciiTheme="minorHAnsi" w:hAnsiTheme="minorHAnsi" w:cstheme="minorHAnsi"/>
          <w:sz w:val="22"/>
          <w:szCs w:val="22"/>
        </w:rPr>
        <w:t>so far from</w:t>
      </w:r>
      <w:r w:rsidRPr="00B65AB0">
        <w:rPr>
          <w:rFonts w:asciiTheme="minorHAnsi" w:hAnsiTheme="minorHAnsi" w:cstheme="minorHAnsi"/>
          <w:sz w:val="22"/>
          <w:szCs w:val="22"/>
        </w:rPr>
        <w:t xml:space="preserve"> the race </w:t>
      </w:r>
      <w:r w:rsidR="0090167D">
        <w:rPr>
          <w:rFonts w:asciiTheme="minorHAnsi" w:hAnsiTheme="minorHAnsi" w:cstheme="minorHAnsi"/>
          <w:sz w:val="22"/>
          <w:szCs w:val="22"/>
        </w:rPr>
        <w:t>registrations</w:t>
      </w:r>
      <w:r w:rsidRPr="00B65AB0">
        <w:rPr>
          <w:rFonts w:asciiTheme="minorHAnsi" w:hAnsiTheme="minorHAnsi" w:cstheme="minorHAnsi"/>
          <w:sz w:val="22"/>
          <w:szCs w:val="22"/>
        </w:rPr>
        <w:t xml:space="preserve"> and sponsorship. Insurance was purchased for the race event.</w:t>
      </w:r>
    </w:p>
    <w:p w14:paraId="1F507639" w14:textId="4D3B0851" w:rsidR="00904251" w:rsidRPr="00B65AB0" w:rsidRDefault="00904251" w:rsidP="00B65AB0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 w:rsidRPr="00B65AB0">
        <w:rPr>
          <w:rFonts w:asciiTheme="minorHAnsi" w:hAnsiTheme="minorHAnsi" w:cstheme="minorHAnsi"/>
          <w:sz w:val="22"/>
          <w:szCs w:val="22"/>
        </w:rPr>
        <w:t xml:space="preserve">Motion to approve financial update: </w:t>
      </w:r>
      <w:r w:rsidR="00B65AB0" w:rsidRPr="00B65AB0">
        <w:rPr>
          <w:rFonts w:asciiTheme="minorHAnsi" w:hAnsiTheme="minorHAnsi" w:cstheme="minorHAnsi"/>
          <w:sz w:val="22"/>
          <w:szCs w:val="22"/>
        </w:rPr>
        <w:t>Bradl</w:t>
      </w:r>
      <w:r w:rsidR="00561360">
        <w:rPr>
          <w:rFonts w:asciiTheme="minorHAnsi" w:hAnsiTheme="minorHAnsi" w:cstheme="minorHAnsi"/>
          <w:sz w:val="22"/>
          <w:szCs w:val="22"/>
        </w:rPr>
        <w:t>e</w:t>
      </w:r>
      <w:r w:rsidR="00B65AB0" w:rsidRPr="00B65AB0">
        <w:rPr>
          <w:rFonts w:asciiTheme="minorHAnsi" w:hAnsiTheme="minorHAnsi" w:cstheme="minorHAnsi"/>
          <w:sz w:val="22"/>
          <w:szCs w:val="22"/>
        </w:rPr>
        <w:t>y</w:t>
      </w:r>
      <w:r w:rsidRPr="00B65AB0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B65AB0" w:rsidRPr="00B65AB0">
        <w:rPr>
          <w:rFonts w:asciiTheme="minorHAnsi" w:hAnsiTheme="minorHAnsi" w:cstheme="minorHAnsi"/>
          <w:sz w:val="22"/>
          <w:szCs w:val="22"/>
        </w:rPr>
        <w:t>Shaw</w:t>
      </w:r>
      <w:r w:rsidR="00561360">
        <w:rPr>
          <w:rFonts w:asciiTheme="minorHAnsi" w:hAnsiTheme="minorHAnsi" w:cstheme="minorHAnsi"/>
          <w:sz w:val="22"/>
          <w:szCs w:val="22"/>
        </w:rPr>
        <w:t>n</w:t>
      </w:r>
      <w:r w:rsidRPr="00B65AB0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49AEE2AA" w14:textId="77777777" w:rsidR="00FF460C" w:rsidRPr="00FF460C" w:rsidRDefault="00FF460C" w:rsidP="00FF460C">
      <w:pPr>
        <w:rPr>
          <w:rFonts w:asciiTheme="minorHAnsi" w:hAnsiTheme="minorHAnsi" w:cstheme="minorHAnsi"/>
          <w:sz w:val="22"/>
          <w:szCs w:val="22"/>
        </w:rPr>
      </w:pPr>
    </w:p>
    <w:p w14:paraId="23EA0F1F" w14:textId="7F9A664C" w:rsidR="00F519CA" w:rsidRPr="00836523" w:rsidRDefault="00F519CA" w:rsidP="00176DB8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36523">
        <w:rPr>
          <w:rFonts w:asciiTheme="minorHAnsi" w:hAnsiTheme="minorHAnsi" w:cstheme="minorHAnsi"/>
          <w:b/>
          <w:bCs/>
          <w:sz w:val="22"/>
          <w:szCs w:val="22"/>
        </w:rPr>
        <w:t>Directors Update</w:t>
      </w:r>
    </w:p>
    <w:p w14:paraId="46098399" w14:textId="3B34C716" w:rsidR="00CD268E" w:rsidRDefault="00B65AB0" w:rsidP="00CD268E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ity Council tabled their DDA member choice until their next meeting.</w:t>
      </w:r>
    </w:p>
    <w:p w14:paraId="3D1E89EC" w14:textId="706B9113" w:rsidR="00C34F37" w:rsidRDefault="00905A6C" w:rsidP="00CD268E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ikeawassee / </w:t>
      </w:r>
      <w:r w:rsidR="00C34F37">
        <w:rPr>
          <w:rFonts w:asciiTheme="minorHAnsi" w:hAnsiTheme="minorHAnsi" w:cstheme="minorHAnsi"/>
          <w:sz w:val="22"/>
          <w:szCs w:val="22"/>
        </w:rPr>
        <w:t>Hiawassee Half Marathon &amp; 5K Update</w:t>
      </w:r>
      <w:r w:rsidR="008F5424">
        <w:rPr>
          <w:rFonts w:asciiTheme="minorHAnsi" w:hAnsiTheme="minorHAnsi" w:cstheme="minorHAnsi"/>
          <w:sz w:val="22"/>
          <w:szCs w:val="22"/>
        </w:rPr>
        <w:t>s</w:t>
      </w:r>
    </w:p>
    <w:p w14:paraId="00CE62D4" w14:textId="4524CEB3" w:rsidR="00827F0E" w:rsidRDefault="00B65AB0" w:rsidP="00827F0E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ew van for 13 passengers and kick-off meeting to be held on Jan 26</w:t>
      </w:r>
      <w:r w:rsidRPr="00B65AB0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inside City Hall for volunteering van drivers. Race</w:t>
      </w:r>
      <w:r w:rsidR="00F46F5E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83 people si</w:t>
      </w:r>
      <w:r w:rsidR="00F46F5E">
        <w:rPr>
          <w:rFonts w:asciiTheme="minorHAnsi" w:hAnsiTheme="minorHAnsi" w:cstheme="minorHAnsi"/>
          <w:sz w:val="22"/>
          <w:szCs w:val="22"/>
        </w:rPr>
        <w:t>g</w:t>
      </w:r>
      <w:r w:rsidR="000A5A84">
        <w:rPr>
          <w:rFonts w:asciiTheme="minorHAnsi" w:hAnsiTheme="minorHAnsi" w:cstheme="minorHAnsi"/>
          <w:sz w:val="22"/>
          <w:szCs w:val="22"/>
        </w:rPr>
        <w:t>n</w:t>
      </w:r>
      <w:r>
        <w:rPr>
          <w:rFonts w:asciiTheme="minorHAnsi" w:hAnsiTheme="minorHAnsi" w:cstheme="minorHAnsi"/>
          <w:sz w:val="22"/>
          <w:szCs w:val="22"/>
        </w:rPr>
        <w:t xml:space="preserve">ed up so far and </w:t>
      </w:r>
      <w:proofErr w:type="gramStart"/>
      <w:r>
        <w:rPr>
          <w:rFonts w:asciiTheme="minorHAnsi" w:hAnsiTheme="minorHAnsi" w:cstheme="minorHAnsi"/>
          <w:sz w:val="22"/>
          <w:szCs w:val="22"/>
        </w:rPr>
        <w:t>currently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building the bags for the runners and their finish line party.</w:t>
      </w:r>
    </w:p>
    <w:p w14:paraId="3E5F7D7C" w14:textId="0050BB9D" w:rsidR="005108EF" w:rsidRDefault="00B65AB0" w:rsidP="00CD268E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</w:t>
      </w:r>
      <w:r w:rsidR="00D24D26">
        <w:rPr>
          <w:rFonts w:asciiTheme="minorHAnsi" w:hAnsiTheme="minorHAnsi" w:cstheme="minorHAnsi"/>
          <w:sz w:val="22"/>
          <w:szCs w:val="22"/>
        </w:rPr>
        <w:t>UN</w:t>
      </w:r>
      <w:r>
        <w:rPr>
          <w:rFonts w:asciiTheme="minorHAnsi" w:hAnsiTheme="minorHAnsi" w:cstheme="minorHAnsi"/>
          <w:sz w:val="22"/>
          <w:szCs w:val="22"/>
        </w:rPr>
        <w:t>-</w:t>
      </w:r>
      <w:proofErr w:type="spellStart"/>
      <w:r w:rsidR="00D24D26">
        <w:rPr>
          <w:rFonts w:asciiTheme="minorHAnsi" w:hAnsiTheme="minorHAnsi" w:cstheme="minorHAnsi"/>
          <w:sz w:val="22"/>
          <w:szCs w:val="22"/>
        </w:rPr>
        <w:t>D</w:t>
      </w:r>
      <w:r>
        <w:rPr>
          <w:rFonts w:asciiTheme="minorHAnsi" w:hAnsiTheme="minorHAnsi" w:cstheme="minorHAnsi"/>
          <w:sz w:val="22"/>
          <w:szCs w:val="22"/>
        </w:rPr>
        <w:t>raiser</w:t>
      </w:r>
      <w:proofErr w:type="spellEnd"/>
    </w:p>
    <w:p w14:paraId="0CDBE812" w14:textId="64121E1F" w:rsidR="002B262F" w:rsidRPr="00CD268E" w:rsidRDefault="00B65AB0" w:rsidP="002B262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old 7 VIP tables and 11 GA tickets so far. 28 VIP tables remain.</w:t>
      </w:r>
    </w:p>
    <w:p w14:paraId="54795CED" w14:textId="77777777" w:rsidR="003535BC" w:rsidRDefault="003535BC" w:rsidP="003535BC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A706256" w14:textId="078B6AA2" w:rsidR="003535BC" w:rsidRPr="00363C46" w:rsidRDefault="003535BC" w:rsidP="00176DB8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363C46">
        <w:rPr>
          <w:rFonts w:asciiTheme="minorHAnsi" w:hAnsiTheme="minorHAnsi" w:cstheme="minorHAnsi"/>
          <w:b/>
          <w:bCs/>
          <w:sz w:val="22"/>
          <w:szCs w:val="22"/>
        </w:rPr>
        <w:t>Paris Business Center Updat</w:t>
      </w:r>
      <w:r w:rsidR="00363C46" w:rsidRPr="00363C46">
        <w:rPr>
          <w:rFonts w:asciiTheme="minorHAnsi" w:hAnsiTheme="minorHAnsi" w:cstheme="minorHAnsi"/>
          <w:b/>
          <w:bCs/>
          <w:sz w:val="22"/>
          <w:szCs w:val="22"/>
        </w:rPr>
        <w:t>e</w:t>
      </w:r>
    </w:p>
    <w:p w14:paraId="415EBC72" w14:textId="073D4F2C" w:rsidR="00C25937" w:rsidRDefault="00B65AB0" w:rsidP="00C2593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iscussed the very successful YHC Kick-off collaboration event to help local businesses find intern help and interns to find a mentor. The PBC is also looking for an intern</w:t>
      </w:r>
      <w:r w:rsidR="00C31A55">
        <w:rPr>
          <w:rFonts w:asciiTheme="minorHAnsi" w:hAnsiTheme="minorHAnsi" w:cstheme="minorHAnsi"/>
          <w:sz w:val="22"/>
          <w:szCs w:val="22"/>
        </w:rPr>
        <w:t xml:space="preserve"> and hosting Pop Ups with YHC students. </w:t>
      </w:r>
    </w:p>
    <w:p w14:paraId="54BA92D4" w14:textId="76DE2F6C" w:rsidR="003B5E42" w:rsidRDefault="00694853" w:rsidP="00C2593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iscussed </w:t>
      </w:r>
      <w:r w:rsidR="00C31A55">
        <w:rPr>
          <w:rFonts w:asciiTheme="minorHAnsi" w:hAnsiTheme="minorHAnsi" w:cstheme="minorHAnsi"/>
          <w:sz w:val="22"/>
          <w:szCs w:val="22"/>
        </w:rPr>
        <w:t xml:space="preserve">how we have assisted our current clients and how we plan to help more in the future. Also discussed the ways we are helping job seekers in the area. </w:t>
      </w:r>
    </w:p>
    <w:p w14:paraId="30CA3146" w14:textId="7A434E05" w:rsidR="00C31A55" w:rsidRPr="00C25937" w:rsidRDefault="00C31A55" w:rsidP="00C2593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inelle and Lily set up the PBC Bank Account.</w:t>
      </w:r>
    </w:p>
    <w:p w14:paraId="7A14982F" w14:textId="77777777" w:rsidR="00FD63D0" w:rsidRDefault="00FD63D0" w:rsidP="00FD63D0">
      <w:pPr>
        <w:rPr>
          <w:rFonts w:asciiTheme="minorHAnsi" w:hAnsiTheme="minorHAnsi" w:cstheme="minorHAnsi"/>
          <w:sz w:val="22"/>
          <w:szCs w:val="22"/>
        </w:rPr>
      </w:pPr>
    </w:p>
    <w:p w14:paraId="62B08CBA" w14:textId="4B946A1B" w:rsidR="00174B71" w:rsidRPr="00F7155C" w:rsidRDefault="00AE7143" w:rsidP="00BE7AD9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F7155C">
        <w:rPr>
          <w:rFonts w:asciiTheme="minorHAnsi" w:hAnsiTheme="minorHAnsi" w:cstheme="minorHAnsi"/>
          <w:b/>
          <w:bCs/>
          <w:sz w:val="22"/>
          <w:szCs w:val="22"/>
        </w:rPr>
        <w:t>New Business</w:t>
      </w:r>
      <w:r w:rsidR="00174B71" w:rsidRPr="00F7155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78DC82C" w14:textId="3B441616" w:rsidR="00F7155C" w:rsidRDefault="00C31A55" w:rsidP="00C31A55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oard officer nominations: Chair (Bradl</w:t>
      </w:r>
      <w:r w:rsidR="00AB326A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>y</w:t>
      </w:r>
      <w:r w:rsidR="00AB326A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Vice Chair (Kristi), Treasurer (Shawn), Secretary (Jinelle)</w:t>
      </w:r>
    </w:p>
    <w:p w14:paraId="249C8FAD" w14:textId="77777777" w:rsidR="00D34D26" w:rsidRDefault="00D34D26" w:rsidP="00D34D26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48D8175B" w14:textId="77777777" w:rsidR="00C31A55" w:rsidRDefault="00C31A55" w:rsidP="00C31A55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DA Board Member Contract read through and approval. </w:t>
      </w:r>
    </w:p>
    <w:p w14:paraId="5D0F1221" w14:textId="2819EFFE" w:rsidR="00C31A55" w:rsidRDefault="00C31A55" w:rsidP="00C31A55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tion: Krist</w:t>
      </w:r>
      <w:r w:rsidR="005354C8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 xml:space="preserve"> | Second: Bradl</w:t>
      </w:r>
      <w:r w:rsidR="005354C8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>y</w:t>
      </w:r>
      <w:r w:rsidR="004369AC" w:rsidRPr="00E072CA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661B8024" w14:textId="77777777" w:rsidR="00D34D26" w:rsidRDefault="00D34D26" w:rsidP="00C31A55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4590A797" w14:textId="4D9AA4FE" w:rsidR="00C31A55" w:rsidRDefault="004A279E" w:rsidP="00C31A55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</w:t>
      </w:r>
      <w:r w:rsidR="004051F3">
        <w:rPr>
          <w:rFonts w:asciiTheme="minorHAnsi" w:hAnsiTheme="minorHAnsi" w:cstheme="minorHAnsi"/>
          <w:sz w:val="22"/>
          <w:szCs w:val="22"/>
        </w:rPr>
        <w:t>pprove</w:t>
      </w:r>
      <w:proofErr w:type="gramEnd"/>
      <w:r w:rsidR="004051F3">
        <w:rPr>
          <w:rFonts w:asciiTheme="minorHAnsi" w:hAnsiTheme="minorHAnsi" w:cstheme="minorHAnsi"/>
          <w:sz w:val="22"/>
          <w:szCs w:val="22"/>
        </w:rPr>
        <w:t xml:space="preserve"> </w:t>
      </w:r>
      <w:r w:rsidR="00C31A55">
        <w:rPr>
          <w:rFonts w:asciiTheme="minorHAnsi" w:hAnsiTheme="minorHAnsi" w:cstheme="minorHAnsi"/>
          <w:sz w:val="22"/>
          <w:szCs w:val="22"/>
        </w:rPr>
        <w:t>invoice for Joseph Homans for legal services - $1</w:t>
      </w:r>
      <w:r w:rsidR="006F5F14">
        <w:rPr>
          <w:rFonts w:asciiTheme="minorHAnsi" w:hAnsiTheme="minorHAnsi" w:cstheme="minorHAnsi"/>
          <w:sz w:val="22"/>
          <w:szCs w:val="22"/>
        </w:rPr>
        <w:t>,</w:t>
      </w:r>
      <w:r w:rsidR="00C31A55">
        <w:rPr>
          <w:rFonts w:asciiTheme="minorHAnsi" w:hAnsiTheme="minorHAnsi" w:cstheme="minorHAnsi"/>
          <w:sz w:val="22"/>
          <w:szCs w:val="22"/>
        </w:rPr>
        <w:t xml:space="preserve">950. </w:t>
      </w:r>
    </w:p>
    <w:p w14:paraId="18685858" w14:textId="5D1274DB" w:rsidR="00CE54C4" w:rsidRDefault="00C31A55" w:rsidP="00C31A55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tion: Kristi | Second Bradl</w:t>
      </w:r>
      <w:r w:rsidR="004369AC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>y</w:t>
      </w:r>
      <w:r w:rsidR="004369AC" w:rsidRPr="00E072CA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1D87160B" w14:textId="77777777" w:rsidR="00D34D26" w:rsidRDefault="00D34D26" w:rsidP="00C31A55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7F3263F2" w14:textId="2BA37FF3" w:rsidR="00C81E94" w:rsidRDefault="004A279E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</w:t>
      </w:r>
      <w:r w:rsidR="00C81E94">
        <w:rPr>
          <w:rFonts w:asciiTheme="minorHAnsi" w:hAnsiTheme="minorHAnsi" w:cstheme="minorHAnsi"/>
          <w:sz w:val="22"/>
          <w:szCs w:val="22"/>
        </w:rPr>
        <w:t>pprove</w:t>
      </w:r>
      <w:proofErr w:type="gramEnd"/>
      <w:r w:rsidR="00C31A55">
        <w:rPr>
          <w:rFonts w:asciiTheme="minorHAnsi" w:hAnsiTheme="minorHAnsi" w:cstheme="minorHAnsi"/>
          <w:sz w:val="22"/>
          <w:szCs w:val="22"/>
        </w:rPr>
        <w:t xml:space="preserve"> lump sum payment of PBC Loan from ARC grant retainage- $60,222.08</w:t>
      </w:r>
    </w:p>
    <w:p w14:paraId="17FF5900" w14:textId="40B87B6B" w:rsidR="007D2394" w:rsidRDefault="007D2394" w:rsidP="00D24D26">
      <w:pPr>
        <w:ind w:left="1440"/>
        <w:rPr>
          <w:rFonts w:asciiTheme="minorHAnsi" w:hAnsiTheme="minorHAnsi" w:cstheme="minorHAnsi"/>
          <w:sz w:val="22"/>
          <w:szCs w:val="22"/>
        </w:rPr>
      </w:pPr>
      <w:r w:rsidRPr="00E072CA">
        <w:rPr>
          <w:rFonts w:asciiTheme="minorHAnsi" w:hAnsiTheme="minorHAnsi" w:cstheme="minorHAnsi"/>
          <w:sz w:val="22"/>
          <w:szCs w:val="22"/>
        </w:rPr>
        <w:t xml:space="preserve">Motion: </w:t>
      </w:r>
      <w:r w:rsidR="00D24D26">
        <w:rPr>
          <w:rFonts w:asciiTheme="minorHAnsi" w:hAnsiTheme="minorHAnsi" w:cstheme="minorHAnsi"/>
          <w:sz w:val="22"/>
          <w:szCs w:val="22"/>
        </w:rPr>
        <w:t>Bradl</w:t>
      </w:r>
      <w:r w:rsidR="006F5F14">
        <w:rPr>
          <w:rFonts w:asciiTheme="minorHAnsi" w:hAnsiTheme="minorHAnsi" w:cstheme="minorHAnsi"/>
          <w:sz w:val="22"/>
          <w:szCs w:val="22"/>
        </w:rPr>
        <w:t>e</w:t>
      </w:r>
      <w:r w:rsidR="00D24D26">
        <w:rPr>
          <w:rFonts w:asciiTheme="minorHAnsi" w:hAnsiTheme="minorHAnsi" w:cstheme="minorHAnsi"/>
          <w:sz w:val="22"/>
          <w:szCs w:val="22"/>
        </w:rPr>
        <w:t>y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D24D26">
        <w:rPr>
          <w:rFonts w:asciiTheme="minorHAnsi" w:hAnsiTheme="minorHAnsi" w:cstheme="minorHAnsi"/>
          <w:sz w:val="22"/>
          <w:szCs w:val="22"/>
        </w:rPr>
        <w:t>Shawn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1005031C" w14:textId="77777777" w:rsidR="007D2394" w:rsidRDefault="007D2394" w:rsidP="007D2394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3ACF1C3F" w14:textId="039B5308" w:rsidR="00C96305" w:rsidRDefault="00C96305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pprove </w:t>
      </w:r>
      <w:r w:rsidR="00D24D26">
        <w:rPr>
          <w:rFonts w:asciiTheme="minorHAnsi" w:hAnsiTheme="minorHAnsi" w:cstheme="minorHAnsi"/>
          <w:sz w:val="22"/>
          <w:szCs w:val="22"/>
        </w:rPr>
        <w:t>resignation of Doug Schober from the board.</w:t>
      </w:r>
    </w:p>
    <w:p w14:paraId="1C165E36" w14:textId="00638BDF" w:rsidR="00EE5AA7" w:rsidRDefault="00EE5AA7" w:rsidP="00EE5AA7">
      <w:pPr>
        <w:ind w:left="1440"/>
        <w:rPr>
          <w:rFonts w:asciiTheme="minorHAnsi" w:hAnsiTheme="minorHAnsi" w:cstheme="minorHAnsi"/>
          <w:sz w:val="22"/>
          <w:szCs w:val="22"/>
        </w:rPr>
      </w:pPr>
      <w:r w:rsidRPr="00EE5AA7">
        <w:rPr>
          <w:rFonts w:asciiTheme="minorHAnsi" w:hAnsiTheme="minorHAnsi" w:cstheme="minorHAnsi"/>
          <w:sz w:val="22"/>
          <w:szCs w:val="22"/>
        </w:rPr>
        <w:t xml:space="preserve">Motion: </w:t>
      </w:r>
      <w:r w:rsidR="00D24D26">
        <w:rPr>
          <w:rFonts w:asciiTheme="minorHAnsi" w:hAnsiTheme="minorHAnsi" w:cstheme="minorHAnsi"/>
          <w:sz w:val="22"/>
          <w:szCs w:val="22"/>
        </w:rPr>
        <w:t>Bradl</w:t>
      </w:r>
      <w:r w:rsidR="006F5F14">
        <w:rPr>
          <w:rFonts w:asciiTheme="minorHAnsi" w:hAnsiTheme="minorHAnsi" w:cstheme="minorHAnsi"/>
          <w:sz w:val="22"/>
          <w:szCs w:val="22"/>
        </w:rPr>
        <w:t>e</w:t>
      </w:r>
      <w:r w:rsidR="00D24D26">
        <w:rPr>
          <w:rFonts w:asciiTheme="minorHAnsi" w:hAnsiTheme="minorHAnsi" w:cstheme="minorHAnsi"/>
          <w:sz w:val="22"/>
          <w:szCs w:val="22"/>
        </w:rPr>
        <w:t>y</w:t>
      </w:r>
      <w:r w:rsidRPr="00EE5AA7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D24D26">
        <w:rPr>
          <w:rFonts w:asciiTheme="minorHAnsi" w:hAnsiTheme="minorHAnsi" w:cstheme="minorHAnsi"/>
          <w:sz w:val="22"/>
          <w:szCs w:val="22"/>
        </w:rPr>
        <w:t>Kristi</w:t>
      </w:r>
      <w:r w:rsidRPr="00EE5AA7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3F4AC2A0" w14:textId="77777777" w:rsidR="00EE5AA7" w:rsidRDefault="00EE5AA7" w:rsidP="00EE5AA7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0B10D25E" w14:textId="08A38D8C" w:rsidR="00916BA0" w:rsidRDefault="00D24D26" w:rsidP="00807D54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pprove transfer </w:t>
      </w:r>
      <w:r w:rsidR="00E93F4A">
        <w:rPr>
          <w:rFonts w:asciiTheme="minorHAnsi" w:hAnsiTheme="minorHAnsi" w:cstheme="minorHAnsi"/>
          <w:sz w:val="22"/>
          <w:szCs w:val="22"/>
        </w:rPr>
        <w:t xml:space="preserve">of </w:t>
      </w:r>
      <w:r>
        <w:rPr>
          <w:rFonts w:asciiTheme="minorHAnsi" w:hAnsiTheme="minorHAnsi" w:cstheme="minorHAnsi"/>
          <w:sz w:val="22"/>
          <w:szCs w:val="22"/>
        </w:rPr>
        <w:t>PBC Funds</w:t>
      </w:r>
      <w:r w:rsidR="00202698">
        <w:rPr>
          <w:rFonts w:asciiTheme="minorHAnsi" w:hAnsiTheme="minorHAnsi" w:cstheme="minorHAnsi"/>
          <w:sz w:val="22"/>
          <w:szCs w:val="22"/>
        </w:rPr>
        <w:t xml:space="preserve"> to PBC bank account</w:t>
      </w:r>
      <w:r w:rsidR="00E93F4A">
        <w:rPr>
          <w:rFonts w:asciiTheme="minorHAnsi" w:hAnsiTheme="minorHAnsi" w:cstheme="minorHAnsi"/>
          <w:sz w:val="22"/>
          <w:szCs w:val="22"/>
        </w:rPr>
        <w:t xml:space="preserve"> - </w:t>
      </w:r>
      <w:r w:rsidR="00D558F8">
        <w:rPr>
          <w:rFonts w:asciiTheme="minorHAnsi" w:hAnsiTheme="minorHAnsi" w:cstheme="minorHAnsi"/>
          <w:sz w:val="22"/>
          <w:szCs w:val="22"/>
        </w:rPr>
        <w:t>$1,489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FBAA169" w14:textId="08301AEF" w:rsidR="00407AB4" w:rsidRPr="00164AB4" w:rsidRDefault="00407AB4" w:rsidP="00ED4B82">
      <w:pPr>
        <w:ind w:left="1440"/>
        <w:rPr>
          <w:rFonts w:asciiTheme="minorHAnsi" w:hAnsiTheme="minorHAnsi" w:cstheme="minorHAnsi"/>
          <w:sz w:val="22"/>
          <w:szCs w:val="22"/>
        </w:rPr>
      </w:pPr>
      <w:r w:rsidRPr="00407AB4">
        <w:rPr>
          <w:rFonts w:asciiTheme="minorHAnsi" w:hAnsiTheme="minorHAnsi" w:cstheme="minorHAnsi"/>
          <w:sz w:val="22"/>
          <w:szCs w:val="22"/>
        </w:rPr>
        <w:t xml:space="preserve">Motion: </w:t>
      </w:r>
      <w:r>
        <w:rPr>
          <w:rFonts w:asciiTheme="minorHAnsi" w:hAnsiTheme="minorHAnsi" w:cstheme="minorHAnsi"/>
          <w:sz w:val="22"/>
          <w:szCs w:val="22"/>
        </w:rPr>
        <w:t>Kristi</w:t>
      </w:r>
      <w:r w:rsidRPr="00407AB4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D24D26">
        <w:rPr>
          <w:rFonts w:asciiTheme="minorHAnsi" w:hAnsiTheme="minorHAnsi" w:cstheme="minorHAnsi"/>
          <w:sz w:val="22"/>
          <w:szCs w:val="22"/>
        </w:rPr>
        <w:t>Bradl</w:t>
      </w:r>
      <w:r w:rsidR="006F5F14">
        <w:rPr>
          <w:rFonts w:asciiTheme="minorHAnsi" w:hAnsiTheme="minorHAnsi" w:cstheme="minorHAnsi"/>
          <w:sz w:val="22"/>
          <w:szCs w:val="22"/>
        </w:rPr>
        <w:t>e</w:t>
      </w:r>
      <w:r w:rsidR="00D24D26">
        <w:rPr>
          <w:rFonts w:asciiTheme="minorHAnsi" w:hAnsiTheme="minorHAnsi" w:cstheme="minorHAnsi"/>
          <w:sz w:val="22"/>
          <w:szCs w:val="22"/>
        </w:rPr>
        <w:t>y</w:t>
      </w:r>
      <w:r w:rsidRPr="00407AB4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03C292C0" w14:textId="77777777" w:rsidR="00FF460C" w:rsidRPr="000C063C" w:rsidRDefault="00FF460C" w:rsidP="00D24D26">
      <w:pPr>
        <w:rPr>
          <w:rFonts w:asciiTheme="minorHAnsi" w:hAnsiTheme="minorHAnsi" w:cstheme="minorHAnsi"/>
          <w:sz w:val="22"/>
          <w:szCs w:val="22"/>
        </w:rPr>
      </w:pPr>
    </w:p>
    <w:p w14:paraId="561EC6B6" w14:textId="27A67DBB" w:rsidR="00AE7143" w:rsidRPr="004B0150" w:rsidRDefault="00AE7143" w:rsidP="00176DB8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4B0150">
        <w:rPr>
          <w:rFonts w:asciiTheme="minorHAnsi" w:hAnsiTheme="minorHAnsi" w:cstheme="minorHAnsi"/>
          <w:b/>
          <w:bCs/>
          <w:sz w:val="22"/>
          <w:szCs w:val="22"/>
        </w:rPr>
        <w:t>Old Business</w:t>
      </w:r>
    </w:p>
    <w:p w14:paraId="4D186FA8" w14:textId="7BF9F9C4" w:rsidR="0032607A" w:rsidRDefault="00D24D26" w:rsidP="00B7723E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UN-</w:t>
      </w:r>
      <w:proofErr w:type="spellStart"/>
      <w:r>
        <w:rPr>
          <w:rFonts w:asciiTheme="minorHAnsi" w:hAnsiTheme="minorHAnsi" w:cstheme="minorHAnsi"/>
          <w:sz w:val="22"/>
          <w:szCs w:val="22"/>
        </w:rPr>
        <w:t>Drais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committee meetings.</w:t>
      </w:r>
    </w:p>
    <w:p w14:paraId="2B8011D6" w14:textId="507AE1B6" w:rsidR="00BA79B1" w:rsidRDefault="00D24D26" w:rsidP="00BA79B1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Pr="00D24D26">
        <w:rPr>
          <w:rFonts w:asciiTheme="minorHAnsi" w:hAnsiTheme="minorHAnsi" w:cstheme="minorHAnsi"/>
          <w:sz w:val="22"/>
          <w:szCs w:val="22"/>
          <w:vertAlign w:val="superscript"/>
        </w:rPr>
        <w:t>nd</w:t>
      </w:r>
      <w:r>
        <w:rPr>
          <w:rFonts w:asciiTheme="minorHAnsi" w:hAnsiTheme="minorHAnsi" w:cstheme="minorHAnsi"/>
          <w:sz w:val="22"/>
          <w:szCs w:val="22"/>
        </w:rPr>
        <w:t xml:space="preserve"> Mondays at 9 am – Starting at February 9</w:t>
      </w:r>
      <w:r w:rsidRPr="00D24D26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at 9 am and then going to Mondays after the first meeting. </w:t>
      </w:r>
    </w:p>
    <w:p w14:paraId="184E819A" w14:textId="41EA0F0F" w:rsidR="00BA79B1" w:rsidRPr="00BA79B1" w:rsidRDefault="00BA79B1" w:rsidP="00BA79B1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tion</w:t>
      </w:r>
      <w:r w:rsidR="00D24D26">
        <w:rPr>
          <w:rFonts w:asciiTheme="minorHAnsi" w:hAnsiTheme="minorHAnsi" w:cstheme="minorHAnsi"/>
          <w:sz w:val="22"/>
          <w:szCs w:val="22"/>
        </w:rPr>
        <w:t xml:space="preserve"> to establish committee: Krist</w:t>
      </w:r>
      <w:r w:rsidR="00C82A7A">
        <w:rPr>
          <w:rFonts w:asciiTheme="minorHAnsi" w:hAnsiTheme="minorHAnsi" w:cstheme="minorHAnsi"/>
          <w:sz w:val="22"/>
          <w:szCs w:val="22"/>
        </w:rPr>
        <w:t>i</w:t>
      </w:r>
      <w:r w:rsidRPr="00E072CA">
        <w:rPr>
          <w:rFonts w:asciiTheme="minorHAnsi" w:hAnsiTheme="minorHAnsi" w:cstheme="minorHAnsi"/>
          <w:sz w:val="22"/>
          <w:szCs w:val="22"/>
        </w:rPr>
        <w:t xml:space="preserve">| Second: </w:t>
      </w:r>
      <w:r w:rsidR="00D24D26">
        <w:rPr>
          <w:rFonts w:asciiTheme="minorHAnsi" w:hAnsiTheme="minorHAnsi" w:cstheme="minorHAnsi"/>
          <w:sz w:val="22"/>
          <w:szCs w:val="22"/>
        </w:rPr>
        <w:t>Shawn</w:t>
      </w:r>
      <w:r w:rsidRPr="00E072CA">
        <w:rPr>
          <w:rFonts w:asciiTheme="minorHAnsi" w:hAnsiTheme="minorHAnsi" w:cstheme="minorHAnsi"/>
          <w:sz w:val="22"/>
          <w:szCs w:val="22"/>
        </w:rPr>
        <w:t xml:space="preserve"> | </w:t>
      </w:r>
      <w:r w:rsidR="009B4B76">
        <w:rPr>
          <w:rFonts w:asciiTheme="minorHAnsi" w:hAnsiTheme="minorHAnsi" w:cstheme="minorHAnsi"/>
          <w:sz w:val="22"/>
          <w:szCs w:val="22"/>
        </w:rPr>
        <w:t>Approved</w:t>
      </w:r>
    </w:p>
    <w:p w14:paraId="08400001" w14:textId="77777777" w:rsidR="00BA79B1" w:rsidRPr="0032607A" w:rsidRDefault="00BA79B1" w:rsidP="00BA79B1">
      <w:pPr>
        <w:ind w:left="1440"/>
        <w:rPr>
          <w:rFonts w:asciiTheme="minorHAnsi" w:hAnsiTheme="minorHAnsi" w:cstheme="minorHAnsi"/>
          <w:sz w:val="22"/>
          <w:szCs w:val="22"/>
        </w:rPr>
      </w:pPr>
    </w:p>
    <w:p w14:paraId="4C11A560" w14:textId="0D1776DD" w:rsidR="00172604" w:rsidRDefault="00D24D26" w:rsidP="00C02438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DA Member Recruitment.</w:t>
      </w:r>
    </w:p>
    <w:p w14:paraId="441E4E98" w14:textId="5B429C16" w:rsidR="00C4208E" w:rsidRDefault="00D24D26" w:rsidP="003A21E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ree positions to fill. </w:t>
      </w:r>
      <w:r w:rsidRPr="00D24D26">
        <w:rPr>
          <w:rFonts w:asciiTheme="minorHAnsi" w:hAnsiTheme="minorHAnsi" w:cstheme="minorHAnsi"/>
          <w:sz w:val="22"/>
          <w:szCs w:val="22"/>
        </w:rPr>
        <w:t>Recommendations have been made and the current DDA board will reach out to them.</w:t>
      </w:r>
    </w:p>
    <w:p w14:paraId="748852C8" w14:textId="42D7D73B" w:rsidR="003A21E4" w:rsidRDefault="00D24D26" w:rsidP="003A21E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 w:rsidRPr="00D24D26">
        <w:rPr>
          <w:rFonts w:asciiTheme="minorHAnsi" w:hAnsiTheme="minorHAnsi" w:cstheme="minorHAnsi"/>
          <w:sz w:val="22"/>
          <w:szCs w:val="22"/>
        </w:rPr>
        <w:t>A nominating committee will be made, the three DDA current members plus Lily.</w:t>
      </w:r>
    </w:p>
    <w:p w14:paraId="7C4282F3" w14:textId="77F45CB3" w:rsidR="003A21E4" w:rsidRDefault="003A21E4" w:rsidP="003A21E4">
      <w:pPr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otion </w:t>
      </w:r>
      <w:r w:rsidR="00D24D26" w:rsidRPr="00D24D26">
        <w:rPr>
          <w:rFonts w:asciiTheme="minorHAnsi" w:hAnsiTheme="minorHAnsi" w:cstheme="minorHAnsi"/>
          <w:sz w:val="22"/>
          <w:szCs w:val="22"/>
        </w:rPr>
        <w:t>to establish committee</w:t>
      </w:r>
      <w:r w:rsidR="009B4B76">
        <w:rPr>
          <w:rFonts w:asciiTheme="minorHAnsi" w:hAnsiTheme="minorHAnsi" w:cstheme="minorHAnsi"/>
          <w:sz w:val="22"/>
          <w:szCs w:val="22"/>
        </w:rPr>
        <w:t xml:space="preserve">: </w:t>
      </w:r>
      <w:r w:rsidR="00D24D26">
        <w:rPr>
          <w:rFonts w:asciiTheme="minorHAnsi" w:hAnsiTheme="minorHAnsi" w:cstheme="minorHAnsi"/>
          <w:sz w:val="22"/>
          <w:szCs w:val="22"/>
        </w:rPr>
        <w:t>Kristi</w:t>
      </w:r>
      <w:r w:rsidR="009B4B76">
        <w:rPr>
          <w:rFonts w:asciiTheme="minorHAnsi" w:hAnsiTheme="minorHAnsi" w:cstheme="minorHAnsi"/>
          <w:sz w:val="22"/>
          <w:szCs w:val="22"/>
        </w:rPr>
        <w:t xml:space="preserve"> </w:t>
      </w:r>
      <w:r w:rsidR="009B4B76" w:rsidRPr="009B4B76">
        <w:rPr>
          <w:rFonts w:asciiTheme="minorHAnsi" w:hAnsiTheme="minorHAnsi" w:cstheme="minorHAnsi"/>
          <w:sz w:val="22"/>
          <w:szCs w:val="22"/>
        </w:rPr>
        <w:t xml:space="preserve">| Second: </w:t>
      </w:r>
      <w:r w:rsidR="009B4B76">
        <w:rPr>
          <w:rFonts w:asciiTheme="minorHAnsi" w:hAnsiTheme="minorHAnsi" w:cstheme="minorHAnsi"/>
          <w:sz w:val="22"/>
          <w:szCs w:val="22"/>
        </w:rPr>
        <w:t>Bradley</w:t>
      </w:r>
      <w:r w:rsidR="009B4B76" w:rsidRPr="009B4B76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10ED2C30" w14:textId="42ACDA93" w:rsidR="00FF460C" w:rsidRPr="000C063C" w:rsidRDefault="002A02C7" w:rsidP="00D24D2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4D68334" w14:textId="0AE13A4A" w:rsidR="00802905" w:rsidRDefault="002A02C7" w:rsidP="00802905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ublic Comment</w:t>
      </w:r>
    </w:p>
    <w:p w14:paraId="114FBF06" w14:textId="77777777" w:rsidR="002A02C7" w:rsidRDefault="002A02C7" w:rsidP="002A02C7">
      <w:p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7AC0BF12" w14:textId="3AA0680F" w:rsidR="002A02C7" w:rsidRPr="002A02C7" w:rsidRDefault="002A02C7" w:rsidP="002A02C7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4B0150">
        <w:rPr>
          <w:rFonts w:asciiTheme="minorHAnsi" w:hAnsiTheme="minorHAnsi" w:cstheme="minorHAnsi"/>
          <w:b/>
          <w:bCs/>
          <w:sz w:val="22"/>
          <w:szCs w:val="22"/>
        </w:rPr>
        <w:t>Executive Session</w:t>
      </w:r>
    </w:p>
    <w:p w14:paraId="4C311EF0" w14:textId="6B80006C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  <w:r w:rsidRPr="004B0150">
        <w:rPr>
          <w:rFonts w:asciiTheme="minorHAnsi" w:hAnsiTheme="minorHAnsi" w:cstheme="minorHAnsi"/>
          <w:sz w:val="22"/>
          <w:szCs w:val="22"/>
        </w:rPr>
        <w:t>Motion to enter executive session</w:t>
      </w:r>
      <w:r w:rsidR="002A02C7">
        <w:rPr>
          <w:rFonts w:asciiTheme="minorHAnsi" w:hAnsiTheme="minorHAnsi" w:cstheme="minorHAnsi"/>
          <w:sz w:val="22"/>
          <w:szCs w:val="22"/>
        </w:rPr>
        <w:t>.</w:t>
      </w:r>
    </w:p>
    <w:p w14:paraId="137CAAD1" w14:textId="22E83967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  <w:r w:rsidRPr="004B0150">
        <w:rPr>
          <w:rFonts w:asciiTheme="minorHAnsi" w:hAnsiTheme="minorHAnsi" w:cstheme="minorHAnsi"/>
          <w:sz w:val="22"/>
          <w:szCs w:val="22"/>
        </w:rPr>
        <w:t xml:space="preserve">Motion: </w:t>
      </w:r>
      <w:r>
        <w:rPr>
          <w:rFonts w:asciiTheme="minorHAnsi" w:hAnsiTheme="minorHAnsi" w:cstheme="minorHAnsi"/>
          <w:sz w:val="22"/>
          <w:szCs w:val="22"/>
        </w:rPr>
        <w:t>Kristi</w:t>
      </w:r>
      <w:r w:rsidRPr="004B0150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2A02C7">
        <w:rPr>
          <w:rFonts w:asciiTheme="minorHAnsi" w:hAnsiTheme="minorHAnsi" w:cstheme="minorHAnsi"/>
          <w:sz w:val="22"/>
          <w:szCs w:val="22"/>
        </w:rPr>
        <w:t>Bradl</w:t>
      </w:r>
      <w:r w:rsidR="00F1455C">
        <w:rPr>
          <w:rFonts w:asciiTheme="minorHAnsi" w:hAnsiTheme="minorHAnsi" w:cstheme="minorHAnsi"/>
          <w:sz w:val="22"/>
          <w:szCs w:val="22"/>
        </w:rPr>
        <w:t>e</w:t>
      </w:r>
      <w:r w:rsidR="002A02C7">
        <w:rPr>
          <w:rFonts w:asciiTheme="minorHAnsi" w:hAnsiTheme="minorHAnsi" w:cstheme="minorHAnsi"/>
          <w:sz w:val="22"/>
          <w:szCs w:val="22"/>
        </w:rPr>
        <w:t>y</w:t>
      </w:r>
      <w:r w:rsidRPr="004B0150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30B1CE4C" w14:textId="77777777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</w:p>
    <w:p w14:paraId="30440031" w14:textId="70FBF14F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  <w:r w:rsidRPr="004B0150">
        <w:rPr>
          <w:rFonts w:asciiTheme="minorHAnsi" w:hAnsiTheme="minorHAnsi" w:cstheme="minorHAnsi"/>
          <w:sz w:val="22"/>
          <w:szCs w:val="22"/>
        </w:rPr>
        <w:t xml:space="preserve">Entered executive session at </w:t>
      </w:r>
      <w:r w:rsidR="00430FA5">
        <w:rPr>
          <w:rFonts w:asciiTheme="minorHAnsi" w:hAnsiTheme="minorHAnsi" w:cstheme="minorHAnsi"/>
          <w:sz w:val="22"/>
          <w:szCs w:val="22"/>
        </w:rPr>
        <w:t>9:</w:t>
      </w:r>
      <w:r w:rsidR="002A02C7">
        <w:rPr>
          <w:rFonts w:asciiTheme="minorHAnsi" w:hAnsiTheme="minorHAnsi" w:cstheme="minorHAnsi"/>
          <w:sz w:val="22"/>
          <w:szCs w:val="22"/>
        </w:rPr>
        <w:t>22</w:t>
      </w:r>
      <w:r w:rsidRPr="004B0150">
        <w:rPr>
          <w:rFonts w:asciiTheme="minorHAnsi" w:hAnsiTheme="minorHAnsi" w:cstheme="minorHAnsi"/>
          <w:sz w:val="22"/>
          <w:szCs w:val="22"/>
        </w:rPr>
        <w:t xml:space="preserve"> AM.</w:t>
      </w:r>
    </w:p>
    <w:p w14:paraId="3BC835B0" w14:textId="77777777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</w:p>
    <w:p w14:paraId="0AC06B45" w14:textId="77777777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  <w:r w:rsidRPr="004B0150">
        <w:rPr>
          <w:rFonts w:asciiTheme="minorHAnsi" w:hAnsiTheme="minorHAnsi" w:cstheme="minorHAnsi"/>
          <w:sz w:val="22"/>
          <w:szCs w:val="22"/>
        </w:rPr>
        <w:t>Motion to come out of executive session.</w:t>
      </w:r>
    </w:p>
    <w:p w14:paraId="12DFF0BD" w14:textId="3BC916BC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  <w:r w:rsidRPr="004B0150">
        <w:rPr>
          <w:rFonts w:asciiTheme="minorHAnsi" w:hAnsiTheme="minorHAnsi" w:cstheme="minorHAnsi"/>
          <w:sz w:val="22"/>
          <w:szCs w:val="22"/>
        </w:rPr>
        <w:t xml:space="preserve">Motion: </w:t>
      </w:r>
      <w:r w:rsidR="00E80FE9">
        <w:rPr>
          <w:rFonts w:asciiTheme="minorHAnsi" w:hAnsiTheme="minorHAnsi" w:cstheme="minorHAnsi"/>
          <w:sz w:val="22"/>
          <w:szCs w:val="22"/>
        </w:rPr>
        <w:t>Kristi</w:t>
      </w:r>
      <w:r w:rsidRPr="004B0150">
        <w:rPr>
          <w:rFonts w:asciiTheme="minorHAnsi" w:hAnsiTheme="minorHAnsi" w:cstheme="minorHAnsi"/>
          <w:sz w:val="22"/>
          <w:szCs w:val="22"/>
        </w:rPr>
        <w:t xml:space="preserve"> | Second: </w:t>
      </w:r>
      <w:r w:rsidR="002A02C7">
        <w:rPr>
          <w:rFonts w:asciiTheme="minorHAnsi" w:hAnsiTheme="minorHAnsi" w:cstheme="minorHAnsi"/>
          <w:sz w:val="22"/>
          <w:szCs w:val="22"/>
        </w:rPr>
        <w:t>Shawn</w:t>
      </w:r>
      <w:r w:rsidRPr="004B0150">
        <w:rPr>
          <w:rFonts w:asciiTheme="minorHAnsi" w:hAnsiTheme="minorHAnsi" w:cstheme="minorHAnsi"/>
          <w:sz w:val="22"/>
          <w:szCs w:val="22"/>
        </w:rPr>
        <w:t xml:space="preserve"> | Approved</w:t>
      </w:r>
    </w:p>
    <w:p w14:paraId="34233EC1" w14:textId="77777777" w:rsidR="004B0150" w:rsidRP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</w:p>
    <w:p w14:paraId="6D7432B3" w14:textId="41191E41" w:rsidR="004B0150" w:rsidRDefault="004B0150" w:rsidP="004B0150">
      <w:pPr>
        <w:ind w:left="1080"/>
        <w:rPr>
          <w:rFonts w:asciiTheme="minorHAnsi" w:hAnsiTheme="minorHAnsi" w:cstheme="minorHAnsi"/>
          <w:sz w:val="22"/>
          <w:szCs w:val="22"/>
        </w:rPr>
      </w:pPr>
      <w:r w:rsidRPr="004B0150">
        <w:rPr>
          <w:rFonts w:asciiTheme="minorHAnsi" w:hAnsiTheme="minorHAnsi" w:cstheme="minorHAnsi"/>
          <w:sz w:val="22"/>
          <w:szCs w:val="22"/>
        </w:rPr>
        <w:t xml:space="preserve">Came out of executive session </w:t>
      </w:r>
      <w:r w:rsidR="00E80FE9">
        <w:rPr>
          <w:rFonts w:asciiTheme="minorHAnsi" w:hAnsiTheme="minorHAnsi" w:cstheme="minorHAnsi"/>
          <w:sz w:val="22"/>
          <w:szCs w:val="22"/>
        </w:rPr>
        <w:t xml:space="preserve">at </w:t>
      </w:r>
      <w:r w:rsidR="002A02C7">
        <w:rPr>
          <w:rFonts w:asciiTheme="minorHAnsi" w:hAnsiTheme="minorHAnsi" w:cstheme="minorHAnsi"/>
          <w:sz w:val="22"/>
          <w:szCs w:val="22"/>
        </w:rPr>
        <w:t>9:34</w:t>
      </w:r>
      <w:r w:rsidRPr="004B0150">
        <w:rPr>
          <w:rFonts w:asciiTheme="minorHAnsi" w:hAnsiTheme="minorHAnsi" w:cstheme="minorHAnsi"/>
          <w:sz w:val="22"/>
          <w:szCs w:val="22"/>
        </w:rPr>
        <w:t xml:space="preserve"> AM.</w:t>
      </w:r>
    </w:p>
    <w:p w14:paraId="20173E9A" w14:textId="77777777" w:rsidR="00FF460C" w:rsidRPr="000C063C" w:rsidRDefault="00FF460C" w:rsidP="00FF460C">
      <w:pPr>
        <w:ind w:left="1080"/>
        <w:rPr>
          <w:rFonts w:asciiTheme="minorHAnsi" w:hAnsiTheme="minorHAnsi" w:cstheme="minorHAnsi"/>
          <w:sz w:val="22"/>
          <w:szCs w:val="22"/>
        </w:rPr>
      </w:pPr>
    </w:p>
    <w:p w14:paraId="545CC450" w14:textId="027784DD" w:rsidR="002A02C7" w:rsidRDefault="002A02C7" w:rsidP="00E80FE9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Back to Public Meeting</w:t>
      </w:r>
    </w:p>
    <w:p w14:paraId="7030DABC" w14:textId="00554084" w:rsidR="002A02C7" w:rsidRDefault="002A02C7" w:rsidP="002A02C7">
      <w:pPr>
        <w:ind w:left="1080"/>
        <w:rPr>
          <w:rFonts w:asciiTheme="minorHAnsi" w:hAnsiTheme="minorHAnsi" w:cstheme="minorHAnsi"/>
          <w:sz w:val="22"/>
          <w:szCs w:val="22"/>
        </w:rPr>
      </w:pPr>
      <w:r w:rsidRPr="002A02C7">
        <w:rPr>
          <w:rFonts w:asciiTheme="minorHAnsi" w:hAnsiTheme="minorHAnsi" w:cstheme="minorHAnsi"/>
          <w:sz w:val="22"/>
          <w:szCs w:val="22"/>
        </w:rPr>
        <w:t>Vote</w:t>
      </w:r>
      <w:r>
        <w:rPr>
          <w:rFonts w:asciiTheme="minorHAnsi" w:hAnsiTheme="minorHAnsi" w:cstheme="minorHAnsi"/>
          <w:sz w:val="22"/>
          <w:szCs w:val="22"/>
        </w:rPr>
        <w:t xml:space="preserve"> to reimburse </w:t>
      </w:r>
      <w:r w:rsidR="00A94BE4">
        <w:rPr>
          <w:rFonts w:asciiTheme="minorHAnsi" w:hAnsiTheme="minorHAnsi" w:cstheme="minorHAnsi"/>
          <w:sz w:val="22"/>
          <w:szCs w:val="22"/>
        </w:rPr>
        <w:t xml:space="preserve">restaurant </w:t>
      </w:r>
      <w:proofErr w:type="gramStart"/>
      <w:r w:rsidR="00A94BE4">
        <w:rPr>
          <w:rFonts w:asciiTheme="minorHAnsi" w:hAnsiTheme="minorHAnsi" w:cstheme="minorHAnsi"/>
          <w:sz w:val="22"/>
          <w:szCs w:val="22"/>
        </w:rPr>
        <w:t>tenant</w:t>
      </w:r>
      <w:proofErr w:type="gramEnd"/>
      <w:r>
        <w:rPr>
          <w:rFonts w:asciiTheme="minorHAnsi" w:hAnsiTheme="minorHAnsi" w:cstheme="minorHAnsi"/>
          <w:sz w:val="22"/>
          <w:szCs w:val="22"/>
        </w:rPr>
        <w:t>.</w:t>
      </w:r>
    </w:p>
    <w:p w14:paraId="3A97D634" w14:textId="68231FC5" w:rsidR="002A02C7" w:rsidRDefault="002A02C7" w:rsidP="002A02C7">
      <w:pPr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tion: Bradl</w:t>
      </w:r>
      <w:r w:rsidR="00295807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>y | Second: Kristi | Approved</w:t>
      </w:r>
    </w:p>
    <w:p w14:paraId="1583E88E" w14:textId="77777777" w:rsidR="002A02C7" w:rsidRPr="002A02C7" w:rsidRDefault="002A02C7" w:rsidP="002A02C7">
      <w:pPr>
        <w:ind w:left="1080"/>
        <w:rPr>
          <w:rFonts w:asciiTheme="minorHAnsi" w:hAnsiTheme="minorHAnsi" w:cstheme="minorHAnsi"/>
          <w:sz w:val="22"/>
          <w:szCs w:val="22"/>
        </w:rPr>
      </w:pPr>
    </w:p>
    <w:p w14:paraId="652D84D6" w14:textId="651C2E62" w:rsidR="00E80FE9" w:rsidRPr="00E80FE9" w:rsidRDefault="003B5A21" w:rsidP="00E80FE9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E80FE9">
        <w:rPr>
          <w:rFonts w:asciiTheme="minorHAnsi" w:hAnsiTheme="minorHAnsi" w:cstheme="minorHAnsi"/>
          <w:b/>
          <w:bCs/>
          <w:sz w:val="22"/>
          <w:szCs w:val="22"/>
        </w:rPr>
        <w:t>Adjourn</w:t>
      </w:r>
      <w:r w:rsidR="00E80FE9" w:rsidRPr="00E80FE9">
        <w:rPr>
          <w:rFonts w:asciiTheme="minorHAnsi" w:hAnsiTheme="minorHAnsi" w:cstheme="minorHAnsi"/>
          <w:b/>
          <w:bCs/>
          <w:sz w:val="22"/>
          <w:szCs w:val="22"/>
        </w:rPr>
        <w:t xml:space="preserve"> by general consent at </w:t>
      </w:r>
      <w:r w:rsidR="002A02C7">
        <w:rPr>
          <w:rFonts w:asciiTheme="minorHAnsi" w:hAnsiTheme="minorHAnsi" w:cstheme="minorHAnsi"/>
          <w:b/>
          <w:bCs/>
          <w:sz w:val="22"/>
          <w:szCs w:val="22"/>
        </w:rPr>
        <w:t>9:35</w:t>
      </w:r>
      <w:r w:rsidR="00E80FE9" w:rsidRPr="00E80FE9">
        <w:rPr>
          <w:rFonts w:asciiTheme="minorHAnsi" w:hAnsiTheme="minorHAnsi" w:cstheme="minorHAnsi"/>
          <w:b/>
          <w:bCs/>
          <w:sz w:val="22"/>
          <w:szCs w:val="22"/>
        </w:rPr>
        <w:t xml:space="preserve"> AM.</w:t>
      </w:r>
    </w:p>
    <w:sectPr w:rsidR="00E80FE9" w:rsidRPr="00E80FE9" w:rsidSect="002A6D7D">
      <w:pgSz w:w="12240" w:h="15840"/>
      <w:pgMar w:top="360" w:right="720" w:bottom="360" w:left="72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50181A" w14:textId="77777777" w:rsidR="00406DBD" w:rsidRDefault="00406DBD" w:rsidP="00AA7EEA">
      <w:r>
        <w:separator/>
      </w:r>
    </w:p>
  </w:endnote>
  <w:endnote w:type="continuationSeparator" w:id="0">
    <w:p w14:paraId="14ABA00B" w14:textId="77777777" w:rsidR="00406DBD" w:rsidRDefault="00406DBD" w:rsidP="00AA7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93277" w14:textId="77777777" w:rsidR="00406DBD" w:rsidRDefault="00406DBD" w:rsidP="00AA7EEA">
      <w:r>
        <w:separator/>
      </w:r>
    </w:p>
  </w:footnote>
  <w:footnote w:type="continuationSeparator" w:id="0">
    <w:p w14:paraId="4BCBCF62" w14:textId="77777777" w:rsidR="00406DBD" w:rsidRDefault="00406DBD" w:rsidP="00AA7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98649F"/>
    <w:multiLevelType w:val="hybridMultilevel"/>
    <w:tmpl w:val="D242A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EF423E"/>
    <w:multiLevelType w:val="hybridMultilevel"/>
    <w:tmpl w:val="F56E1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1D2497"/>
    <w:multiLevelType w:val="hybridMultilevel"/>
    <w:tmpl w:val="FC389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37752A1"/>
    <w:multiLevelType w:val="hybridMultilevel"/>
    <w:tmpl w:val="7A849BB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D082EC2"/>
    <w:multiLevelType w:val="hybridMultilevel"/>
    <w:tmpl w:val="FB22E0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E3D6FEF"/>
    <w:multiLevelType w:val="hybridMultilevel"/>
    <w:tmpl w:val="9D3EC3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3C51B26"/>
    <w:multiLevelType w:val="hybridMultilevel"/>
    <w:tmpl w:val="6FCEC90E"/>
    <w:lvl w:ilvl="0" w:tplc="011867DA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B926ED"/>
    <w:multiLevelType w:val="hybridMultilevel"/>
    <w:tmpl w:val="5CA801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5828BC"/>
    <w:multiLevelType w:val="hybridMultilevel"/>
    <w:tmpl w:val="F0E8B3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11C172E"/>
    <w:multiLevelType w:val="hybridMultilevel"/>
    <w:tmpl w:val="58483DBE"/>
    <w:lvl w:ilvl="0" w:tplc="9A02A6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1732125">
    <w:abstractNumId w:val="9"/>
  </w:num>
  <w:num w:numId="2" w16cid:durableId="2023386978">
    <w:abstractNumId w:val="6"/>
  </w:num>
  <w:num w:numId="3" w16cid:durableId="1412124120">
    <w:abstractNumId w:val="7"/>
  </w:num>
  <w:num w:numId="4" w16cid:durableId="333919252">
    <w:abstractNumId w:val="1"/>
  </w:num>
  <w:num w:numId="5" w16cid:durableId="1574393246">
    <w:abstractNumId w:val="8"/>
  </w:num>
  <w:num w:numId="6" w16cid:durableId="600994623">
    <w:abstractNumId w:val="0"/>
  </w:num>
  <w:num w:numId="7" w16cid:durableId="51974596">
    <w:abstractNumId w:val="5"/>
  </w:num>
  <w:num w:numId="8" w16cid:durableId="736130400">
    <w:abstractNumId w:val="3"/>
  </w:num>
  <w:num w:numId="9" w16cid:durableId="1493519840">
    <w:abstractNumId w:val="4"/>
  </w:num>
  <w:num w:numId="10" w16cid:durableId="72971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EwNzYzNzA0N7RQ0lEKTi0uzszPAykwM68FAG1FXCYtAAAA"/>
  </w:docVars>
  <w:rsids>
    <w:rsidRoot w:val="008A347A"/>
    <w:rsid w:val="000074EE"/>
    <w:rsid w:val="0001044B"/>
    <w:rsid w:val="00014AFC"/>
    <w:rsid w:val="000172DD"/>
    <w:rsid w:val="00021D29"/>
    <w:rsid w:val="000227E9"/>
    <w:rsid w:val="0003109C"/>
    <w:rsid w:val="00031634"/>
    <w:rsid w:val="00032C04"/>
    <w:rsid w:val="00033E09"/>
    <w:rsid w:val="00037350"/>
    <w:rsid w:val="00040A2F"/>
    <w:rsid w:val="00043810"/>
    <w:rsid w:val="000450A7"/>
    <w:rsid w:val="00051942"/>
    <w:rsid w:val="00052C5B"/>
    <w:rsid w:val="000530DB"/>
    <w:rsid w:val="00053966"/>
    <w:rsid w:val="00054903"/>
    <w:rsid w:val="00061872"/>
    <w:rsid w:val="00061EB5"/>
    <w:rsid w:val="00064972"/>
    <w:rsid w:val="0007634A"/>
    <w:rsid w:val="00077C50"/>
    <w:rsid w:val="00080CBB"/>
    <w:rsid w:val="00083876"/>
    <w:rsid w:val="000914A6"/>
    <w:rsid w:val="00092168"/>
    <w:rsid w:val="00092ACE"/>
    <w:rsid w:val="00095868"/>
    <w:rsid w:val="000A1506"/>
    <w:rsid w:val="000A5A84"/>
    <w:rsid w:val="000B1803"/>
    <w:rsid w:val="000B31EB"/>
    <w:rsid w:val="000C063C"/>
    <w:rsid w:val="000C0C12"/>
    <w:rsid w:val="000C7415"/>
    <w:rsid w:val="000E03C0"/>
    <w:rsid w:val="000E09D1"/>
    <w:rsid w:val="000E0EE9"/>
    <w:rsid w:val="000E16AA"/>
    <w:rsid w:val="000E3CE1"/>
    <w:rsid w:val="000E573B"/>
    <w:rsid w:val="000E6DBB"/>
    <w:rsid w:val="000E750C"/>
    <w:rsid w:val="00100E1D"/>
    <w:rsid w:val="00107CBC"/>
    <w:rsid w:val="00114360"/>
    <w:rsid w:val="001163A0"/>
    <w:rsid w:val="001169B4"/>
    <w:rsid w:val="001218D6"/>
    <w:rsid w:val="00121E10"/>
    <w:rsid w:val="00127526"/>
    <w:rsid w:val="001302D8"/>
    <w:rsid w:val="0013258F"/>
    <w:rsid w:val="00132ADA"/>
    <w:rsid w:val="001330B0"/>
    <w:rsid w:val="00134F9D"/>
    <w:rsid w:val="0013744A"/>
    <w:rsid w:val="0014381D"/>
    <w:rsid w:val="001438A2"/>
    <w:rsid w:val="00147421"/>
    <w:rsid w:val="00147665"/>
    <w:rsid w:val="0015129E"/>
    <w:rsid w:val="001518DD"/>
    <w:rsid w:val="00154293"/>
    <w:rsid w:val="001636A2"/>
    <w:rsid w:val="001643EC"/>
    <w:rsid w:val="00164AB4"/>
    <w:rsid w:val="00167AB4"/>
    <w:rsid w:val="00170871"/>
    <w:rsid w:val="00172604"/>
    <w:rsid w:val="00174790"/>
    <w:rsid w:val="0017488B"/>
    <w:rsid w:val="00174B71"/>
    <w:rsid w:val="00176DB8"/>
    <w:rsid w:val="00177836"/>
    <w:rsid w:val="0018061C"/>
    <w:rsid w:val="00184284"/>
    <w:rsid w:val="00185F92"/>
    <w:rsid w:val="001A1FA8"/>
    <w:rsid w:val="001A5580"/>
    <w:rsid w:val="001B0390"/>
    <w:rsid w:val="001B27A6"/>
    <w:rsid w:val="001B4830"/>
    <w:rsid w:val="001B56F8"/>
    <w:rsid w:val="001B5F1F"/>
    <w:rsid w:val="001B6AF6"/>
    <w:rsid w:val="001B7343"/>
    <w:rsid w:val="001C2BB5"/>
    <w:rsid w:val="001C3D5B"/>
    <w:rsid w:val="001C55CE"/>
    <w:rsid w:val="001C7583"/>
    <w:rsid w:val="001D00BB"/>
    <w:rsid w:val="001E0ACF"/>
    <w:rsid w:val="001E1AE8"/>
    <w:rsid w:val="001E6AAC"/>
    <w:rsid w:val="001E7EF8"/>
    <w:rsid w:val="001F10BD"/>
    <w:rsid w:val="001F6121"/>
    <w:rsid w:val="001F635A"/>
    <w:rsid w:val="001F6374"/>
    <w:rsid w:val="00200FAA"/>
    <w:rsid w:val="00202698"/>
    <w:rsid w:val="00202ECD"/>
    <w:rsid w:val="00203B65"/>
    <w:rsid w:val="002161FC"/>
    <w:rsid w:val="002168FC"/>
    <w:rsid w:val="00223980"/>
    <w:rsid w:val="002331F0"/>
    <w:rsid w:val="0023451D"/>
    <w:rsid w:val="002347D5"/>
    <w:rsid w:val="00241D14"/>
    <w:rsid w:val="0025772C"/>
    <w:rsid w:val="00263712"/>
    <w:rsid w:val="00264997"/>
    <w:rsid w:val="00264DB9"/>
    <w:rsid w:val="00270244"/>
    <w:rsid w:val="002728F9"/>
    <w:rsid w:val="0027738E"/>
    <w:rsid w:val="00281F87"/>
    <w:rsid w:val="00283018"/>
    <w:rsid w:val="00290AA7"/>
    <w:rsid w:val="00291583"/>
    <w:rsid w:val="00293F12"/>
    <w:rsid w:val="00295807"/>
    <w:rsid w:val="0029778F"/>
    <w:rsid w:val="002A02C7"/>
    <w:rsid w:val="002A39B5"/>
    <w:rsid w:val="002A6722"/>
    <w:rsid w:val="002A6D7D"/>
    <w:rsid w:val="002B262F"/>
    <w:rsid w:val="002B2BED"/>
    <w:rsid w:val="002B3D65"/>
    <w:rsid w:val="002B643C"/>
    <w:rsid w:val="002C1356"/>
    <w:rsid w:val="002C558B"/>
    <w:rsid w:val="002D5204"/>
    <w:rsid w:val="002E2BC9"/>
    <w:rsid w:val="002E3677"/>
    <w:rsid w:val="002E520B"/>
    <w:rsid w:val="002F0DF6"/>
    <w:rsid w:val="002F68CC"/>
    <w:rsid w:val="00301133"/>
    <w:rsid w:val="00302438"/>
    <w:rsid w:val="00303207"/>
    <w:rsid w:val="00303617"/>
    <w:rsid w:val="00306DBD"/>
    <w:rsid w:val="00313BBC"/>
    <w:rsid w:val="003204D8"/>
    <w:rsid w:val="003212B8"/>
    <w:rsid w:val="003250F9"/>
    <w:rsid w:val="0032607A"/>
    <w:rsid w:val="003275DD"/>
    <w:rsid w:val="00332702"/>
    <w:rsid w:val="00333207"/>
    <w:rsid w:val="0033447B"/>
    <w:rsid w:val="00334EA1"/>
    <w:rsid w:val="003351AB"/>
    <w:rsid w:val="0033794A"/>
    <w:rsid w:val="003458BC"/>
    <w:rsid w:val="00347CD1"/>
    <w:rsid w:val="003535BC"/>
    <w:rsid w:val="00357277"/>
    <w:rsid w:val="003608CD"/>
    <w:rsid w:val="003612A0"/>
    <w:rsid w:val="00363C46"/>
    <w:rsid w:val="0037514A"/>
    <w:rsid w:val="00383278"/>
    <w:rsid w:val="00383F41"/>
    <w:rsid w:val="00392BB1"/>
    <w:rsid w:val="00392D7E"/>
    <w:rsid w:val="00394FFA"/>
    <w:rsid w:val="003A07DC"/>
    <w:rsid w:val="003A1DC8"/>
    <w:rsid w:val="003A21E4"/>
    <w:rsid w:val="003A4CD1"/>
    <w:rsid w:val="003A6C1F"/>
    <w:rsid w:val="003A7B40"/>
    <w:rsid w:val="003B2634"/>
    <w:rsid w:val="003B5A21"/>
    <w:rsid w:val="003B5E42"/>
    <w:rsid w:val="003C393A"/>
    <w:rsid w:val="003D198E"/>
    <w:rsid w:val="003D2346"/>
    <w:rsid w:val="003D503D"/>
    <w:rsid w:val="003E2AFD"/>
    <w:rsid w:val="003E5697"/>
    <w:rsid w:val="003E7D38"/>
    <w:rsid w:val="003F35C6"/>
    <w:rsid w:val="003F37F9"/>
    <w:rsid w:val="003F41EC"/>
    <w:rsid w:val="003F4F41"/>
    <w:rsid w:val="003F4FA6"/>
    <w:rsid w:val="003F680D"/>
    <w:rsid w:val="004051F3"/>
    <w:rsid w:val="00406DBD"/>
    <w:rsid w:val="00407AB4"/>
    <w:rsid w:val="00415A07"/>
    <w:rsid w:val="00416C6F"/>
    <w:rsid w:val="00416FB3"/>
    <w:rsid w:val="00416FF1"/>
    <w:rsid w:val="00417474"/>
    <w:rsid w:val="004257AA"/>
    <w:rsid w:val="0042604C"/>
    <w:rsid w:val="00430D1A"/>
    <w:rsid w:val="00430FA5"/>
    <w:rsid w:val="00431BD8"/>
    <w:rsid w:val="004320FB"/>
    <w:rsid w:val="004369AC"/>
    <w:rsid w:val="0043752A"/>
    <w:rsid w:val="004421FB"/>
    <w:rsid w:val="004437BE"/>
    <w:rsid w:val="004439A8"/>
    <w:rsid w:val="00444186"/>
    <w:rsid w:val="004442FE"/>
    <w:rsid w:val="00446F6C"/>
    <w:rsid w:val="00447449"/>
    <w:rsid w:val="00456978"/>
    <w:rsid w:val="00462640"/>
    <w:rsid w:val="004646F1"/>
    <w:rsid w:val="004671E6"/>
    <w:rsid w:val="00467490"/>
    <w:rsid w:val="00475BA6"/>
    <w:rsid w:val="00480E32"/>
    <w:rsid w:val="00482014"/>
    <w:rsid w:val="0048284A"/>
    <w:rsid w:val="00484655"/>
    <w:rsid w:val="0048697A"/>
    <w:rsid w:val="004872BB"/>
    <w:rsid w:val="00491FAD"/>
    <w:rsid w:val="00492788"/>
    <w:rsid w:val="00493127"/>
    <w:rsid w:val="004A0271"/>
    <w:rsid w:val="004A1407"/>
    <w:rsid w:val="004A279E"/>
    <w:rsid w:val="004A3171"/>
    <w:rsid w:val="004A3D39"/>
    <w:rsid w:val="004A62DA"/>
    <w:rsid w:val="004A7F48"/>
    <w:rsid w:val="004B0150"/>
    <w:rsid w:val="004B1318"/>
    <w:rsid w:val="004B1AE4"/>
    <w:rsid w:val="004B7FAC"/>
    <w:rsid w:val="004C4865"/>
    <w:rsid w:val="004D0EDF"/>
    <w:rsid w:val="004D621A"/>
    <w:rsid w:val="004D78B9"/>
    <w:rsid w:val="004E15BC"/>
    <w:rsid w:val="004E1A7D"/>
    <w:rsid w:val="004E7D0D"/>
    <w:rsid w:val="004F0EA8"/>
    <w:rsid w:val="004F1B06"/>
    <w:rsid w:val="004F4E2F"/>
    <w:rsid w:val="004F663D"/>
    <w:rsid w:val="00503EBA"/>
    <w:rsid w:val="005108EF"/>
    <w:rsid w:val="005139F5"/>
    <w:rsid w:val="005205B3"/>
    <w:rsid w:val="00520B01"/>
    <w:rsid w:val="00526EBE"/>
    <w:rsid w:val="005307AD"/>
    <w:rsid w:val="00531C0D"/>
    <w:rsid w:val="0053233F"/>
    <w:rsid w:val="005354C8"/>
    <w:rsid w:val="005369FC"/>
    <w:rsid w:val="005439E1"/>
    <w:rsid w:val="00544CA5"/>
    <w:rsid w:val="00550650"/>
    <w:rsid w:val="0055138B"/>
    <w:rsid w:val="00557560"/>
    <w:rsid w:val="0056096D"/>
    <w:rsid w:val="00561360"/>
    <w:rsid w:val="005700D1"/>
    <w:rsid w:val="0057076E"/>
    <w:rsid w:val="005766FB"/>
    <w:rsid w:val="00576E2E"/>
    <w:rsid w:val="00581859"/>
    <w:rsid w:val="005852A2"/>
    <w:rsid w:val="00585F5C"/>
    <w:rsid w:val="00586311"/>
    <w:rsid w:val="005928AA"/>
    <w:rsid w:val="00592A7F"/>
    <w:rsid w:val="005A0997"/>
    <w:rsid w:val="005A10C6"/>
    <w:rsid w:val="005A343E"/>
    <w:rsid w:val="005B6B70"/>
    <w:rsid w:val="005B78E9"/>
    <w:rsid w:val="005D2ECD"/>
    <w:rsid w:val="005D67C6"/>
    <w:rsid w:val="005D787E"/>
    <w:rsid w:val="005E57BD"/>
    <w:rsid w:val="005E7435"/>
    <w:rsid w:val="005E7D3D"/>
    <w:rsid w:val="005F3158"/>
    <w:rsid w:val="005F577E"/>
    <w:rsid w:val="005F634F"/>
    <w:rsid w:val="005F7179"/>
    <w:rsid w:val="0060583C"/>
    <w:rsid w:val="00607FBC"/>
    <w:rsid w:val="0061219E"/>
    <w:rsid w:val="00612F10"/>
    <w:rsid w:val="00613088"/>
    <w:rsid w:val="0063407B"/>
    <w:rsid w:val="00635280"/>
    <w:rsid w:val="006424A0"/>
    <w:rsid w:val="00661A9F"/>
    <w:rsid w:val="006632A8"/>
    <w:rsid w:val="00666995"/>
    <w:rsid w:val="00670687"/>
    <w:rsid w:val="00671C2D"/>
    <w:rsid w:val="00673D47"/>
    <w:rsid w:val="0067512E"/>
    <w:rsid w:val="00681FB0"/>
    <w:rsid w:val="006837F0"/>
    <w:rsid w:val="006846DE"/>
    <w:rsid w:val="00686D22"/>
    <w:rsid w:val="00690889"/>
    <w:rsid w:val="00690957"/>
    <w:rsid w:val="00691707"/>
    <w:rsid w:val="00694853"/>
    <w:rsid w:val="00694A41"/>
    <w:rsid w:val="006B0428"/>
    <w:rsid w:val="006B0BC9"/>
    <w:rsid w:val="006B1A62"/>
    <w:rsid w:val="006B2DBD"/>
    <w:rsid w:val="006B4F0A"/>
    <w:rsid w:val="006B56B7"/>
    <w:rsid w:val="006B65EF"/>
    <w:rsid w:val="006C61B8"/>
    <w:rsid w:val="006C65DF"/>
    <w:rsid w:val="006C7A2C"/>
    <w:rsid w:val="006D00FA"/>
    <w:rsid w:val="006D1A02"/>
    <w:rsid w:val="006E630B"/>
    <w:rsid w:val="006F015C"/>
    <w:rsid w:val="006F5800"/>
    <w:rsid w:val="006F5F14"/>
    <w:rsid w:val="006F7501"/>
    <w:rsid w:val="006F75AA"/>
    <w:rsid w:val="00705271"/>
    <w:rsid w:val="00712E89"/>
    <w:rsid w:val="00722AA0"/>
    <w:rsid w:val="00722C50"/>
    <w:rsid w:val="00723F68"/>
    <w:rsid w:val="00732D43"/>
    <w:rsid w:val="00737083"/>
    <w:rsid w:val="00741520"/>
    <w:rsid w:val="0074244A"/>
    <w:rsid w:val="00744F16"/>
    <w:rsid w:val="007505E1"/>
    <w:rsid w:val="00752473"/>
    <w:rsid w:val="00753F8B"/>
    <w:rsid w:val="007546AC"/>
    <w:rsid w:val="0075610F"/>
    <w:rsid w:val="0075618B"/>
    <w:rsid w:val="00766F6A"/>
    <w:rsid w:val="00767D60"/>
    <w:rsid w:val="0077142A"/>
    <w:rsid w:val="00772D1D"/>
    <w:rsid w:val="00773F01"/>
    <w:rsid w:val="007752BA"/>
    <w:rsid w:val="00775B88"/>
    <w:rsid w:val="0079679F"/>
    <w:rsid w:val="007A37BA"/>
    <w:rsid w:val="007A5DA7"/>
    <w:rsid w:val="007B2537"/>
    <w:rsid w:val="007B2E0E"/>
    <w:rsid w:val="007B4F24"/>
    <w:rsid w:val="007B7131"/>
    <w:rsid w:val="007B7713"/>
    <w:rsid w:val="007C1DD1"/>
    <w:rsid w:val="007C27DC"/>
    <w:rsid w:val="007C5F0F"/>
    <w:rsid w:val="007C746A"/>
    <w:rsid w:val="007D2394"/>
    <w:rsid w:val="007E1303"/>
    <w:rsid w:val="007E2822"/>
    <w:rsid w:val="007E6E3A"/>
    <w:rsid w:val="007F29AE"/>
    <w:rsid w:val="007F50F2"/>
    <w:rsid w:val="007F7A69"/>
    <w:rsid w:val="00802689"/>
    <w:rsid w:val="00802905"/>
    <w:rsid w:val="00806E8D"/>
    <w:rsid w:val="00807D54"/>
    <w:rsid w:val="00812CB7"/>
    <w:rsid w:val="0081503E"/>
    <w:rsid w:val="00815BD9"/>
    <w:rsid w:val="00825C00"/>
    <w:rsid w:val="00827F0E"/>
    <w:rsid w:val="00836206"/>
    <w:rsid w:val="00836523"/>
    <w:rsid w:val="008378CB"/>
    <w:rsid w:val="0084207F"/>
    <w:rsid w:val="008462E0"/>
    <w:rsid w:val="0084727B"/>
    <w:rsid w:val="00856835"/>
    <w:rsid w:val="00877D71"/>
    <w:rsid w:val="008800C9"/>
    <w:rsid w:val="0088518E"/>
    <w:rsid w:val="008867E7"/>
    <w:rsid w:val="008905B4"/>
    <w:rsid w:val="00891C0C"/>
    <w:rsid w:val="008A347A"/>
    <w:rsid w:val="008B1B32"/>
    <w:rsid w:val="008B6ED6"/>
    <w:rsid w:val="008C03ED"/>
    <w:rsid w:val="008C256C"/>
    <w:rsid w:val="008C46D8"/>
    <w:rsid w:val="008C4824"/>
    <w:rsid w:val="008C69E5"/>
    <w:rsid w:val="008D2715"/>
    <w:rsid w:val="008D2E80"/>
    <w:rsid w:val="008D3807"/>
    <w:rsid w:val="008D54C7"/>
    <w:rsid w:val="008E523F"/>
    <w:rsid w:val="008E608D"/>
    <w:rsid w:val="008E6331"/>
    <w:rsid w:val="008E727E"/>
    <w:rsid w:val="008E7A81"/>
    <w:rsid w:val="008E7E87"/>
    <w:rsid w:val="008F2D19"/>
    <w:rsid w:val="008F35E5"/>
    <w:rsid w:val="008F5424"/>
    <w:rsid w:val="008F5EFE"/>
    <w:rsid w:val="009005D0"/>
    <w:rsid w:val="00900A5C"/>
    <w:rsid w:val="0090167D"/>
    <w:rsid w:val="00904251"/>
    <w:rsid w:val="00905895"/>
    <w:rsid w:val="00905A6C"/>
    <w:rsid w:val="009066D5"/>
    <w:rsid w:val="00906E4E"/>
    <w:rsid w:val="009117B0"/>
    <w:rsid w:val="00915363"/>
    <w:rsid w:val="00916BA0"/>
    <w:rsid w:val="009171DE"/>
    <w:rsid w:val="0092136F"/>
    <w:rsid w:val="00922A4F"/>
    <w:rsid w:val="00926D00"/>
    <w:rsid w:val="00935F31"/>
    <w:rsid w:val="009364D4"/>
    <w:rsid w:val="0093750A"/>
    <w:rsid w:val="00937D21"/>
    <w:rsid w:val="00937E28"/>
    <w:rsid w:val="0094089E"/>
    <w:rsid w:val="009442A2"/>
    <w:rsid w:val="0094556F"/>
    <w:rsid w:val="00951C2B"/>
    <w:rsid w:val="0095208A"/>
    <w:rsid w:val="00954169"/>
    <w:rsid w:val="00955883"/>
    <w:rsid w:val="00957A61"/>
    <w:rsid w:val="0096108C"/>
    <w:rsid w:val="00962029"/>
    <w:rsid w:val="00964B83"/>
    <w:rsid w:val="009658A9"/>
    <w:rsid w:val="00972790"/>
    <w:rsid w:val="009730B8"/>
    <w:rsid w:val="00973186"/>
    <w:rsid w:val="0098054A"/>
    <w:rsid w:val="009856C1"/>
    <w:rsid w:val="00990CA5"/>
    <w:rsid w:val="00992868"/>
    <w:rsid w:val="009937E3"/>
    <w:rsid w:val="009939BA"/>
    <w:rsid w:val="009955DA"/>
    <w:rsid w:val="009A190A"/>
    <w:rsid w:val="009B2B6C"/>
    <w:rsid w:val="009B4B76"/>
    <w:rsid w:val="009B70A7"/>
    <w:rsid w:val="009C35A4"/>
    <w:rsid w:val="009C47ED"/>
    <w:rsid w:val="009C483B"/>
    <w:rsid w:val="009C5C33"/>
    <w:rsid w:val="009D2DB3"/>
    <w:rsid w:val="009E2686"/>
    <w:rsid w:val="009E300F"/>
    <w:rsid w:val="009E6722"/>
    <w:rsid w:val="009E7A9C"/>
    <w:rsid w:val="009F3B61"/>
    <w:rsid w:val="009F6EB2"/>
    <w:rsid w:val="00A01DE8"/>
    <w:rsid w:val="00A025DD"/>
    <w:rsid w:val="00A0369E"/>
    <w:rsid w:val="00A11266"/>
    <w:rsid w:val="00A12D94"/>
    <w:rsid w:val="00A137BC"/>
    <w:rsid w:val="00A13C66"/>
    <w:rsid w:val="00A23C2A"/>
    <w:rsid w:val="00A241B1"/>
    <w:rsid w:val="00A34064"/>
    <w:rsid w:val="00A41D91"/>
    <w:rsid w:val="00A5206A"/>
    <w:rsid w:val="00A53C54"/>
    <w:rsid w:val="00A54946"/>
    <w:rsid w:val="00A54D0E"/>
    <w:rsid w:val="00A56AAD"/>
    <w:rsid w:val="00A57EC9"/>
    <w:rsid w:val="00A63149"/>
    <w:rsid w:val="00A63F47"/>
    <w:rsid w:val="00A640D2"/>
    <w:rsid w:val="00A77656"/>
    <w:rsid w:val="00A77F52"/>
    <w:rsid w:val="00A804E5"/>
    <w:rsid w:val="00A835BE"/>
    <w:rsid w:val="00A85F18"/>
    <w:rsid w:val="00A86556"/>
    <w:rsid w:val="00A86E1A"/>
    <w:rsid w:val="00A908F7"/>
    <w:rsid w:val="00A9183A"/>
    <w:rsid w:val="00A94310"/>
    <w:rsid w:val="00A94BE4"/>
    <w:rsid w:val="00A9716E"/>
    <w:rsid w:val="00A97237"/>
    <w:rsid w:val="00AA0C03"/>
    <w:rsid w:val="00AA0C10"/>
    <w:rsid w:val="00AA4386"/>
    <w:rsid w:val="00AA7EEA"/>
    <w:rsid w:val="00AB1C5C"/>
    <w:rsid w:val="00AB326A"/>
    <w:rsid w:val="00AC0286"/>
    <w:rsid w:val="00AC0514"/>
    <w:rsid w:val="00AC08F8"/>
    <w:rsid w:val="00AC2983"/>
    <w:rsid w:val="00AC335C"/>
    <w:rsid w:val="00AC4BCC"/>
    <w:rsid w:val="00AC6FA2"/>
    <w:rsid w:val="00AC7107"/>
    <w:rsid w:val="00AD4EB8"/>
    <w:rsid w:val="00AE139E"/>
    <w:rsid w:val="00AE61A2"/>
    <w:rsid w:val="00AE6DEF"/>
    <w:rsid w:val="00AE7143"/>
    <w:rsid w:val="00AF1B60"/>
    <w:rsid w:val="00AF27AC"/>
    <w:rsid w:val="00B0290F"/>
    <w:rsid w:val="00B0520C"/>
    <w:rsid w:val="00B120A6"/>
    <w:rsid w:val="00B1718B"/>
    <w:rsid w:val="00B2631F"/>
    <w:rsid w:val="00B27071"/>
    <w:rsid w:val="00B27C28"/>
    <w:rsid w:val="00B30546"/>
    <w:rsid w:val="00B32BE9"/>
    <w:rsid w:val="00B33451"/>
    <w:rsid w:val="00B35638"/>
    <w:rsid w:val="00B36D0B"/>
    <w:rsid w:val="00B4040E"/>
    <w:rsid w:val="00B42B08"/>
    <w:rsid w:val="00B43444"/>
    <w:rsid w:val="00B43D45"/>
    <w:rsid w:val="00B4763D"/>
    <w:rsid w:val="00B512BD"/>
    <w:rsid w:val="00B571CC"/>
    <w:rsid w:val="00B5784A"/>
    <w:rsid w:val="00B57F09"/>
    <w:rsid w:val="00B61832"/>
    <w:rsid w:val="00B62ED8"/>
    <w:rsid w:val="00B65AB0"/>
    <w:rsid w:val="00B67405"/>
    <w:rsid w:val="00B70B02"/>
    <w:rsid w:val="00B71FCB"/>
    <w:rsid w:val="00B72A44"/>
    <w:rsid w:val="00B804B8"/>
    <w:rsid w:val="00B90B0A"/>
    <w:rsid w:val="00B90D14"/>
    <w:rsid w:val="00B9187D"/>
    <w:rsid w:val="00B91D62"/>
    <w:rsid w:val="00B97223"/>
    <w:rsid w:val="00BA0031"/>
    <w:rsid w:val="00BA150F"/>
    <w:rsid w:val="00BA79B1"/>
    <w:rsid w:val="00BA7E0D"/>
    <w:rsid w:val="00BB1BB6"/>
    <w:rsid w:val="00BB279D"/>
    <w:rsid w:val="00BB5341"/>
    <w:rsid w:val="00BB6914"/>
    <w:rsid w:val="00BC5E5F"/>
    <w:rsid w:val="00BC6EF0"/>
    <w:rsid w:val="00BC7F68"/>
    <w:rsid w:val="00BE1950"/>
    <w:rsid w:val="00BE2C39"/>
    <w:rsid w:val="00BE7A16"/>
    <w:rsid w:val="00BE7AD9"/>
    <w:rsid w:val="00BF123D"/>
    <w:rsid w:val="00BF6423"/>
    <w:rsid w:val="00BF657E"/>
    <w:rsid w:val="00C02438"/>
    <w:rsid w:val="00C02AF3"/>
    <w:rsid w:val="00C035F9"/>
    <w:rsid w:val="00C04DC3"/>
    <w:rsid w:val="00C05DB5"/>
    <w:rsid w:val="00C0716B"/>
    <w:rsid w:val="00C074CA"/>
    <w:rsid w:val="00C101AE"/>
    <w:rsid w:val="00C15787"/>
    <w:rsid w:val="00C220C5"/>
    <w:rsid w:val="00C25937"/>
    <w:rsid w:val="00C31A55"/>
    <w:rsid w:val="00C31EEE"/>
    <w:rsid w:val="00C34386"/>
    <w:rsid w:val="00C34F37"/>
    <w:rsid w:val="00C35C5A"/>
    <w:rsid w:val="00C4208E"/>
    <w:rsid w:val="00C4579F"/>
    <w:rsid w:val="00C459E8"/>
    <w:rsid w:val="00C46B9A"/>
    <w:rsid w:val="00C46E0E"/>
    <w:rsid w:val="00C515DD"/>
    <w:rsid w:val="00C5164F"/>
    <w:rsid w:val="00C55079"/>
    <w:rsid w:val="00C56117"/>
    <w:rsid w:val="00C575CC"/>
    <w:rsid w:val="00C61D73"/>
    <w:rsid w:val="00C646CE"/>
    <w:rsid w:val="00C67F65"/>
    <w:rsid w:val="00C75C4D"/>
    <w:rsid w:val="00C75E40"/>
    <w:rsid w:val="00C81E94"/>
    <w:rsid w:val="00C82A7A"/>
    <w:rsid w:val="00C82E42"/>
    <w:rsid w:val="00C90428"/>
    <w:rsid w:val="00C90754"/>
    <w:rsid w:val="00C9198A"/>
    <w:rsid w:val="00C93055"/>
    <w:rsid w:val="00C96305"/>
    <w:rsid w:val="00C9708A"/>
    <w:rsid w:val="00CA4162"/>
    <w:rsid w:val="00CA7666"/>
    <w:rsid w:val="00CA7A89"/>
    <w:rsid w:val="00CB26AB"/>
    <w:rsid w:val="00CB3704"/>
    <w:rsid w:val="00CB3757"/>
    <w:rsid w:val="00CB58F6"/>
    <w:rsid w:val="00CC318C"/>
    <w:rsid w:val="00CD0200"/>
    <w:rsid w:val="00CD0B59"/>
    <w:rsid w:val="00CD268E"/>
    <w:rsid w:val="00CE54C4"/>
    <w:rsid w:val="00CF07A5"/>
    <w:rsid w:val="00CF2580"/>
    <w:rsid w:val="00CF2EA4"/>
    <w:rsid w:val="00CF455E"/>
    <w:rsid w:val="00CF5836"/>
    <w:rsid w:val="00D00985"/>
    <w:rsid w:val="00D0110F"/>
    <w:rsid w:val="00D06264"/>
    <w:rsid w:val="00D07C82"/>
    <w:rsid w:val="00D121B4"/>
    <w:rsid w:val="00D145D4"/>
    <w:rsid w:val="00D17D14"/>
    <w:rsid w:val="00D17DFC"/>
    <w:rsid w:val="00D24D26"/>
    <w:rsid w:val="00D25DD5"/>
    <w:rsid w:val="00D30FA3"/>
    <w:rsid w:val="00D3149C"/>
    <w:rsid w:val="00D31975"/>
    <w:rsid w:val="00D31DFF"/>
    <w:rsid w:val="00D3423A"/>
    <w:rsid w:val="00D34D26"/>
    <w:rsid w:val="00D36A22"/>
    <w:rsid w:val="00D37737"/>
    <w:rsid w:val="00D415B1"/>
    <w:rsid w:val="00D4232E"/>
    <w:rsid w:val="00D447F4"/>
    <w:rsid w:val="00D51CFA"/>
    <w:rsid w:val="00D529CB"/>
    <w:rsid w:val="00D536F5"/>
    <w:rsid w:val="00D539E1"/>
    <w:rsid w:val="00D558F8"/>
    <w:rsid w:val="00D56F75"/>
    <w:rsid w:val="00D57BBD"/>
    <w:rsid w:val="00D60BFE"/>
    <w:rsid w:val="00D60F66"/>
    <w:rsid w:val="00D631A1"/>
    <w:rsid w:val="00D633DE"/>
    <w:rsid w:val="00D74D1D"/>
    <w:rsid w:val="00D84F93"/>
    <w:rsid w:val="00D85966"/>
    <w:rsid w:val="00D910DA"/>
    <w:rsid w:val="00D93386"/>
    <w:rsid w:val="00D953DB"/>
    <w:rsid w:val="00D96F6F"/>
    <w:rsid w:val="00DA124E"/>
    <w:rsid w:val="00DA218A"/>
    <w:rsid w:val="00DA3779"/>
    <w:rsid w:val="00DA6713"/>
    <w:rsid w:val="00DB080E"/>
    <w:rsid w:val="00DB437A"/>
    <w:rsid w:val="00DB6131"/>
    <w:rsid w:val="00DC0FD2"/>
    <w:rsid w:val="00DC12CA"/>
    <w:rsid w:val="00DC51CA"/>
    <w:rsid w:val="00DD1D45"/>
    <w:rsid w:val="00DD5C87"/>
    <w:rsid w:val="00DE2203"/>
    <w:rsid w:val="00DF0F24"/>
    <w:rsid w:val="00DF22DD"/>
    <w:rsid w:val="00DF35D9"/>
    <w:rsid w:val="00DF5AAC"/>
    <w:rsid w:val="00DF7A43"/>
    <w:rsid w:val="00E072CA"/>
    <w:rsid w:val="00E11728"/>
    <w:rsid w:val="00E179EB"/>
    <w:rsid w:val="00E2041C"/>
    <w:rsid w:val="00E276D8"/>
    <w:rsid w:val="00E34136"/>
    <w:rsid w:val="00E53BBC"/>
    <w:rsid w:val="00E5487C"/>
    <w:rsid w:val="00E561FD"/>
    <w:rsid w:val="00E61A25"/>
    <w:rsid w:val="00E63366"/>
    <w:rsid w:val="00E664F1"/>
    <w:rsid w:val="00E66E1E"/>
    <w:rsid w:val="00E76353"/>
    <w:rsid w:val="00E80FE9"/>
    <w:rsid w:val="00E81671"/>
    <w:rsid w:val="00E93F4A"/>
    <w:rsid w:val="00EA3611"/>
    <w:rsid w:val="00EA6F7B"/>
    <w:rsid w:val="00EA7495"/>
    <w:rsid w:val="00EC0B37"/>
    <w:rsid w:val="00EC216A"/>
    <w:rsid w:val="00EC3891"/>
    <w:rsid w:val="00EC3D9F"/>
    <w:rsid w:val="00EC5F32"/>
    <w:rsid w:val="00ED03E3"/>
    <w:rsid w:val="00ED17CC"/>
    <w:rsid w:val="00ED2C49"/>
    <w:rsid w:val="00ED4B82"/>
    <w:rsid w:val="00EE0276"/>
    <w:rsid w:val="00EE5AA7"/>
    <w:rsid w:val="00EF1350"/>
    <w:rsid w:val="00EF7CDC"/>
    <w:rsid w:val="00F01C13"/>
    <w:rsid w:val="00F130B5"/>
    <w:rsid w:val="00F133AF"/>
    <w:rsid w:val="00F1422E"/>
    <w:rsid w:val="00F1455C"/>
    <w:rsid w:val="00F240B2"/>
    <w:rsid w:val="00F243C0"/>
    <w:rsid w:val="00F33270"/>
    <w:rsid w:val="00F34880"/>
    <w:rsid w:val="00F408AA"/>
    <w:rsid w:val="00F42CF0"/>
    <w:rsid w:val="00F4578B"/>
    <w:rsid w:val="00F46F5E"/>
    <w:rsid w:val="00F519CA"/>
    <w:rsid w:val="00F51F7B"/>
    <w:rsid w:val="00F5255B"/>
    <w:rsid w:val="00F5495F"/>
    <w:rsid w:val="00F54A7E"/>
    <w:rsid w:val="00F5531A"/>
    <w:rsid w:val="00F6027A"/>
    <w:rsid w:val="00F620D0"/>
    <w:rsid w:val="00F66692"/>
    <w:rsid w:val="00F67858"/>
    <w:rsid w:val="00F7155C"/>
    <w:rsid w:val="00F71CD1"/>
    <w:rsid w:val="00F733F8"/>
    <w:rsid w:val="00F92743"/>
    <w:rsid w:val="00F946F4"/>
    <w:rsid w:val="00F96425"/>
    <w:rsid w:val="00FA61E3"/>
    <w:rsid w:val="00FB3F22"/>
    <w:rsid w:val="00FB4A8A"/>
    <w:rsid w:val="00FB4DA5"/>
    <w:rsid w:val="00FB7048"/>
    <w:rsid w:val="00FC1318"/>
    <w:rsid w:val="00FC18F5"/>
    <w:rsid w:val="00FC4CC4"/>
    <w:rsid w:val="00FC56E8"/>
    <w:rsid w:val="00FC57BD"/>
    <w:rsid w:val="00FC5CA2"/>
    <w:rsid w:val="00FC68F5"/>
    <w:rsid w:val="00FD3D09"/>
    <w:rsid w:val="00FD63D0"/>
    <w:rsid w:val="00FE38DC"/>
    <w:rsid w:val="00FE39DF"/>
    <w:rsid w:val="00FF2E55"/>
    <w:rsid w:val="00FF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AE370"/>
  <w15:docId w15:val="{B9E83880-054A-4937-8FFA-D4F190F54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7E9"/>
    <w:pPr>
      <w:ind w:left="720"/>
    </w:pPr>
  </w:style>
  <w:style w:type="paragraph" w:styleId="Header">
    <w:name w:val="header"/>
    <w:basedOn w:val="Normal"/>
    <w:link w:val="HeaderChar"/>
    <w:rsid w:val="00AA7E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A7EEA"/>
    <w:rPr>
      <w:sz w:val="24"/>
      <w:szCs w:val="24"/>
    </w:rPr>
  </w:style>
  <w:style w:type="paragraph" w:styleId="Footer">
    <w:name w:val="footer"/>
    <w:basedOn w:val="Normal"/>
    <w:link w:val="FooterChar"/>
    <w:rsid w:val="00AA7E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A7EEA"/>
    <w:rPr>
      <w:sz w:val="24"/>
      <w:szCs w:val="24"/>
    </w:rPr>
  </w:style>
  <w:style w:type="table" w:styleId="TableGrid">
    <w:name w:val="Table Grid"/>
    <w:basedOn w:val="TableNormal"/>
    <w:uiPriority w:val="39"/>
    <w:rsid w:val="00B43D45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00FA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BA79B1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79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A79B1"/>
  </w:style>
  <w:style w:type="paragraph" w:styleId="CommentSubject">
    <w:name w:val="annotation subject"/>
    <w:basedOn w:val="CommentText"/>
    <w:next w:val="CommentText"/>
    <w:link w:val="CommentSubjectChar"/>
    <w:rsid w:val="00BA79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79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9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awassee Downtown Development Authority</vt:lpstr>
    </vt:vector>
  </TitlesOfParts>
  <Company>Toshiba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awassee Downtown Development Authority</dc:title>
  <dc:subject/>
  <dc:creator>Steve Harper</dc:creator>
  <cp:keywords/>
  <dc:description/>
  <cp:lastModifiedBy>Lily Ponitz</cp:lastModifiedBy>
  <cp:revision>248</cp:revision>
  <cp:lastPrinted>2026-02-12T17:23:00Z</cp:lastPrinted>
  <dcterms:created xsi:type="dcterms:W3CDTF">2025-07-02T15:21:00Z</dcterms:created>
  <dcterms:modified xsi:type="dcterms:W3CDTF">2026-02-12T17:24:00Z</dcterms:modified>
</cp:coreProperties>
</file>